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4DB4E4" w14:textId="71872DD9" w:rsidR="002043DF" w:rsidRPr="00EB6BA3" w:rsidRDefault="00C53BCC" w:rsidP="002F03B0">
      <w:pPr>
        <w:pStyle w:val="ListParagraph"/>
        <w:ind w:left="420" w:firstLineChars="0" w:firstLine="0"/>
        <w:jc w:val="center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第三章</w:t>
      </w:r>
      <w:r w:rsidRPr="00EB6BA3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Pr="00EB6BA3">
        <w:rPr>
          <w:rFonts w:ascii="Times New Roman" w:eastAsia="宋体" w:hAnsi="Times New Roman"/>
          <w:sz w:val="24"/>
          <w:szCs w:val="24"/>
        </w:rPr>
        <w:t xml:space="preserve">  </w:t>
      </w:r>
      <w:r w:rsidR="002043DF" w:rsidRPr="00EB6BA3">
        <w:rPr>
          <w:rFonts w:ascii="Times New Roman" w:eastAsia="宋体" w:hAnsi="Times New Roman" w:hint="eastAsia"/>
          <w:sz w:val="24"/>
          <w:szCs w:val="24"/>
        </w:rPr>
        <w:t>程序的机器</w:t>
      </w:r>
      <w:r w:rsidR="002043DF" w:rsidRPr="00EB6BA3">
        <w:rPr>
          <w:rFonts w:ascii="Times New Roman" w:eastAsia="宋体" w:hAnsi="Times New Roman"/>
          <w:sz w:val="24"/>
          <w:szCs w:val="24"/>
        </w:rPr>
        <w:t>级</w:t>
      </w:r>
      <w:r w:rsidR="002043DF" w:rsidRPr="00EB6BA3">
        <w:rPr>
          <w:rFonts w:ascii="Times New Roman" w:eastAsia="宋体" w:hAnsi="Times New Roman" w:hint="eastAsia"/>
          <w:sz w:val="24"/>
          <w:szCs w:val="24"/>
        </w:rPr>
        <w:t>表示</w:t>
      </w:r>
    </w:p>
    <w:p w14:paraId="476526C8" w14:textId="6A334D04" w:rsidR="00C53BCC" w:rsidRPr="00EB6BA3" w:rsidRDefault="002043DF" w:rsidP="002F03B0">
      <w:pPr>
        <w:pStyle w:val="ListParagraph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（控制）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写出下面函数</w:t>
      </w:r>
      <w:r w:rsidR="00C53BCC" w:rsidRPr="00EB6BA3">
        <w:rPr>
          <w:rFonts w:ascii="Times New Roman" w:eastAsia="宋体" w:hAnsi="Times New Roman"/>
          <w:sz w:val="24"/>
          <w:szCs w:val="24"/>
        </w:rPr>
        <w:t>Func1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汇编代码对应的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程序，其中参数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1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为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x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，参数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2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为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y</w:t>
      </w:r>
      <w:r w:rsidR="00C53BCC" w:rsidRPr="00EB6BA3">
        <w:rPr>
          <w:rFonts w:ascii="Times New Roman" w:eastAsia="宋体" w:hAnsi="Times New Roman" w:hint="eastAsia"/>
          <w:sz w:val="24"/>
          <w:szCs w:val="24"/>
        </w:rPr>
        <w:t>：</w:t>
      </w:r>
    </w:p>
    <w:p w14:paraId="68CA4898" w14:textId="3813403C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Func1:</w:t>
      </w:r>
    </w:p>
    <w:p w14:paraId="334FE827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cmpq</w:t>
      </w:r>
      <w:r w:rsidRPr="00EB6BA3">
        <w:rPr>
          <w:rFonts w:ascii="Times New Roman" w:eastAsia="宋体" w:hAnsi="Times New Roman"/>
          <w:sz w:val="24"/>
          <w:szCs w:val="24"/>
        </w:rPr>
        <w:tab/>
        <w:t>%rsi, %rdi</w:t>
      </w:r>
    </w:p>
    <w:p w14:paraId="1B8A0074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jge</w:t>
      </w:r>
      <w:r w:rsidRPr="00EB6BA3">
        <w:rPr>
          <w:rFonts w:ascii="Times New Roman" w:eastAsia="宋体" w:hAnsi="Times New Roman"/>
          <w:sz w:val="24"/>
          <w:szCs w:val="24"/>
        </w:rPr>
        <w:tab/>
        <w:t>.L2</w:t>
      </w:r>
    </w:p>
    <w:p w14:paraId="18402547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leaq</w:t>
      </w:r>
      <w:r w:rsidRPr="00EB6BA3">
        <w:rPr>
          <w:rFonts w:ascii="Times New Roman" w:eastAsia="宋体" w:hAnsi="Times New Roman"/>
          <w:sz w:val="24"/>
          <w:szCs w:val="24"/>
        </w:rPr>
        <w:tab/>
        <w:t>3(%rsi), %rdi</w:t>
      </w:r>
    </w:p>
    <w:p w14:paraId="6FE2E50A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jmp</w:t>
      </w:r>
      <w:r w:rsidRPr="00EB6BA3">
        <w:rPr>
          <w:rFonts w:ascii="Times New Roman" w:eastAsia="宋体" w:hAnsi="Times New Roman"/>
          <w:sz w:val="24"/>
          <w:szCs w:val="24"/>
        </w:rPr>
        <w:tab/>
        <w:t>.L3</w:t>
      </w:r>
    </w:p>
    <w:p w14:paraId="6E799F13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.L2:</w:t>
      </w:r>
    </w:p>
    <w:p w14:paraId="4AD89237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leaq</w:t>
      </w:r>
      <w:r w:rsidRPr="00EB6BA3">
        <w:rPr>
          <w:rFonts w:ascii="Times New Roman" w:eastAsia="宋体" w:hAnsi="Times New Roman"/>
          <w:sz w:val="24"/>
          <w:szCs w:val="24"/>
        </w:rPr>
        <w:tab/>
        <w:t>(%rdi,%rdi,4), %rsi</w:t>
      </w:r>
    </w:p>
    <w:p w14:paraId="716E1AA0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addq</w:t>
      </w:r>
      <w:r w:rsidRPr="00EB6BA3">
        <w:rPr>
          <w:rFonts w:ascii="Times New Roman" w:eastAsia="宋体" w:hAnsi="Times New Roman"/>
          <w:sz w:val="24"/>
          <w:szCs w:val="24"/>
        </w:rPr>
        <w:tab/>
        <w:t>%rsi, %rsi</w:t>
      </w:r>
    </w:p>
    <w:p w14:paraId="28005361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.L3:</w:t>
      </w:r>
    </w:p>
    <w:p w14:paraId="2F8B6F67" w14:textId="77777777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leaq</w:t>
      </w:r>
      <w:r w:rsidRPr="00EB6BA3">
        <w:rPr>
          <w:rFonts w:ascii="Times New Roman" w:eastAsia="宋体" w:hAnsi="Times New Roman"/>
          <w:sz w:val="24"/>
          <w:szCs w:val="24"/>
        </w:rPr>
        <w:tab/>
        <w:t>(%rdi,%rsi), %rax</w:t>
      </w:r>
    </w:p>
    <w:p w14:paraId="46465527" w14:textId="133DA0FB" w:rsidR="00C53BCC" w:rsidRPr="00EB6BA3" w:rsidRDefault="00C53BCC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ret</w:t>
      </w:r>
    </w:p>
    <w:p w14:paraId="1E46A1CC" w14:textId="77777777" w:rsidR="002F03B0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答：</w:t>
      </w:r>
    </w:p>
    <w:p w14:paraId="451CA60E" w14:textId="77777777" w:rsidR="005B31CD" w:rsidRDefault="0008715F" w:rsidP="002F03B0">
      <w:pPr>
        <w:pStyle w:val="FirstParagraph"/>
        <w:spacing w:before="0" w:after="0"/>
        <w:rPr>
          <w:rStyle w:val="VerbatimChar"/>
          <w:rFonts w:ascii="Times New Roman" w:eastAsia="宋体" w:hAnsi="Times New Roman"/>
          <w:sz w:val="24"/>
        </w:rPr>
      </w:pPr>
      <w:r w:rsidRPr="00EB6BA3">
        <w:rPr>
          <w:rStyle w:val="VerbatimChar"/>
          <w:rFonts w:ascii="Times New Roman" w:eastAsia="宋体" w:hAnsi="Times New Roman"/>
          <w:sz w:val="24"/>
        </w:rPr>
        <w:t>int Func(int a, int b) { // %rdi = a, %rsi = b</w:t>
      </w:r>
      <w:r w:rsidRPr="00EB6BA3">
        <w:rPr>
          <w:rFonts w:ascii="Times New Roman" w:eastAsia="宋体" w:hAnsi="Times New Roman"/>
        </w:rPr>
        <w:br/>
      </w:r>
      <w:r w:rsidRPr="00EB6BA3">
        <w:rPr>
          <w:rStyle w:val="VerbatimChar"/>
          <w:rFonts w:ascii="Times New Roman" w:eastAsia="宋体" w:hAnsi="Times New Roman"/>
          <w:sz w:val="24"/>
        </w:rPr>
        <w:t xml:space="preserve">  if (b </w:t>
      </w:r>
      <w:r w:rsidR="005B31CD">
        <w:rPr>
          <w:rStyle w:val="VerbatimChar"/>
          <w:rFonts w:ascii="Times New Roman" w:eastAsia="宋体" w:hAnsi="Times New Roman"/>
          <w:sz w:val="24"/>
        </w:rPr>
        <w:t>&gt;</w:t>
      </w:r>
      <w:r w:rsidRPr="00EB6BA3">
        <w:rPr>
          <w:rStyle w:val="VerbatimChar"/>
          <w:rFonts w:ascii="Times New Roman" w:eastAsia="宋体" w:hAnsi="Times New Roman"/>
          <w:sz w:val="24"/>
        </w:rPr>
        <w:t xml:space="preserve"> a) { </w:t>
      </w:r>
    </w:p>
    <w:p w14:paraId="4632BA8D" w14:textId="68C47743" w:rsidR="0008715F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Style w:val="VerbatimChar"/>
          <w:rFonts w:ascii="Times New Roman" w:eastAsia="宋体" w:hAnsi="Times New Roman"/>
          <w:sz w:val="24"/>
        </w:rPr>
        <w:t xml:space="preserve">    a = 3 + b;</w:t>
      </w:r>
      <w:r w:rsidRPr="00EB6BA3">
        <w:rPr>
          <w:rFonts w:ascii="Times New Roman" w:eastAsia="宋体" w:hAnsi="Times New Roman"/>
        </w:rPr>
        <w:br/>
      </w:r>
      <w:r w:rsidRPr="00EB6BA3">
        <w:rPr>
          <w:rStyle w:val="VerbatimChar"/>
          <w:rFonts w:ascii="Times New Roman" w:eastAsia="宋体" w:hAnsi="Times New Roman"/>
          <w:sz w:val="24"/>
        </w:rPr>
        <w:t xml:space="preserve">  } else {</w:t>
      </w:r>
      <w:r w:rsidR="005B31CD">
        <w:rPr>
          <w:rStyle w:val="VerbatimChar"/>
          <w:rFonts w:ascii="Times New Roman" w:eastAsia="宋体" w:hAnsi="Times New Roman"/>
          <w:sz w:val="24"/>
        </w:rPr>
        <w:t xml:space="preserve"> </w:t>
      </w:r>
      <w:r w:rsidR="005B31CD" w:rsidRPr="00EB6BA3">
        <w:rPr>
          <w:rStyle w:val="VerbatimChar"/>
          <w:rFonts w:ascii="Times New Roman" w:eastAsia="宋体" w:hAnsi="Times New Roman"/>
          <w:sz w:val="24"/>
        </w:rPr>
        <w:t xml:space="preserve">// b </w:t>
      </w:r>
      <w:r w:rsidR="005B31CD">
        <w:rPr>
          <w:rStyle w:val="VerbatimChar"/>
          <w:rFonts w:ascii="Times New Roman" w:eastAsia="宋体" w:hAnsi="Times New Roman"/>
          <w:sz w:val="24"/>
        </w:rPr>
        <w:t>&lt;</w:t>
      </w:r>
      <w:r w:rsidR="005B31CD" w:rsidRPr="00EB6BA3">
        <w:rPr>
          <w:rStyle w:val="VerbatimChar"/>
          <w:rFonts w:ascii="Times New Roman" w:eastAsia="宋体" w:hAnsi="Times New Roman"/>
          <w:sz w:val="24"/>
        </w:rPr>
        <w:t>= a</w:t>
      </w:r>
      <w:r w:rsidRPr="00EB6BA3">
        <w:rPr>
          <w:rFonts w:ascii="Times New Roman" w:eastAsia="宋体" w:hAnsi="Times New Roman"/>
        </w:rPr>
        <w:br/>
      </w:r>
      <w:r w:rsidRPr="00EB6BA3">
        <w:rPr>
          <w:rStyle w:val="VerbatimChar"/>
          <w:rFonts w:ascii="Times New Roman" w:eastAsia="宋体" w:hAnsi="Times New Roman"/>
          <w:sz w:val="24"/>
        </w:rPr>
        <w:t xml:space="preserve">    b = 5*a;</w:t>
      </w:r>
      <w:r w:rsidRPr="00EB6BA3">
        <w:rPr>
          <w:rFonts w:ascii="Times New Roman" w:eastAsia="宋体" w:hAnsi="Times New Roman"/>
        </w:rPr>
        <w:br/>
      </w:r>
      <w:r w:rsidRPr="00EB6BA3">
        <w:rPr>
          <w:rStyle w:val="VerbatimChar"/>
          <w:rFonts w:ascii="Times New Roman" w:eastAsia="宋体" w:hAnsi="Times New Roman"/>
          <w:sz w:val="24"/>
        </w:rPr>
        <w:t xml:space="preserve">    b += b;</w:t>
      </w:r>
      <w:r w:rsidRPr="00EB6BA3">
        <w:rPr>
          <w:rFonts w:ascii="Times New Roman" w:eastAsia="宋体" w:hAnsi="Times New Roman"/>
        </w:rPr>
        <w:br/>
      </w:r>
      <w:r w:rsidRPr="00EB6BA3">
        <w:rPr>
          <w:rStyle w:val="VerbatimChar"/>
          <w:rFonts w:ascii="Times New Roman" w:eastAsia="宋体" w:hAnsi="Times New Roman"/>
          <w:sz w:val="24"/>
        </w:rPr>
        <w:t xml:space="preserve">  }</w:t>
      </w:r>
      <w:r w:rsidRPr="00EB6BA3">
        <w:rPr>
          <w:rFonts w:ascii="Times New Roman" w:eastAsia="宋体" w:hAnsi="Times New Roman"/>
        </w:rPr>
        <w:br/>
      </w:r>
      <w:r w:rsidRPr="00EB6BA3">
        <w:rPr>
          <w:rStyle w:val="VerbatimChar"/>
          <w:rFonts w:ascii="Times New Roman" w:eastAsia="宋体" w:hAnsi="Times New Roman"/>
          <w:sz w:val="24"/>
        </w:rPr>
        <w:t xml:space="preserve">  return a + b;</w:t>
      </w:r>
      <w:r w:rsidRPr="00EB6BA3">
        <w:rPr>
          <w:rFonts w:ascii="Times New Roman" w:eastAsia="宋体" w:hAnsi="Times New Roman"/>
        </w:rPr>
        <w:br/>
      </w:r>
      <w:r w:rsidRPr="00EB6BA3">
        <w:rPr>
          <w:rStyle w:val="VerbatimChar"/>
          <w:rFonts w:ascii="Times New Roman" w:eastAsia="宋体" w:hAnsi="Times New Roman"/>
          <w:sz w:val="24"/>
        </w:rPr>
        <w:t>}</w:t>
      </w:r>
    </w:p>
    <w:p w14:paraId="33BB0F32" w14:textId="77777777" w:rsidR="0008715F" w:rsidRPr="00EB6BA3" w:rsidRDefault="0008715F" w:rsidP="002F03B0">
      <w:pPr>
        <w:ind w:firstLine="420"/>
        <w:rPr>
          <w:rFonts w:ascii="Times New Roman" w:eastAsia="宋体" w:hAnsi="Times New Roman"/>
          <w:sz w:val="24"/>
          <w:szCs w:val="24"/>
        </w:rPr>
      </w:pPr>
    </w:p>
    <w:p w14:paraId="1C5B337D" w14:textId="467A8132" w:rsidR="004E58F9" w:rsidRPr="00EB6BA3" w:rsidRDefault="002043DF" w:rsidP="002F03B0">
      <w:pPr>
        <w:pStyle w:val="ListParagraph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（</w:t>
      </w:r>
      <w:r w:rsidR="00832AD0" w:rsidRPr="00EB6BA3">
        <w:rPr>
          <w:rFonts w:ascii="Times New Roman" w:eastAsia="宋体" w:hAnsi="Times New Roman" w:hint="eastAsia"/>
          <w:sz w:val="24"/>
          <w:szCs w:val="24"/>
        </w:rPr>
        <w:t>多重</w:t>
      </w:r>
      <w:r w:rsidR="004E58F9" w:rsidRPr="00EB6BA3">
        <w:rPr>
          <w:rFonts w:ascii="Times New Roman" w:eastAsia="宋体" w:hAnsi="Times New Roman" w:hint="eastAsia"/>
          <w:sz w:val="24"/>
          <w:szCs w:val="24"/>
        </w:rPr>
        <w:t>数组</w:t>
      </w:r>
      <w:r w:rsidR="00252B07" w:rsidRPr="00EB6BA3">
        <w:rPr>
          <w:rFonts w:ascii="Times New Roman" w:eastAsia="宋体" w:hAnsi="Times New Roman" w:hint="eastAsia"/>
          <w:sz w:val="24"/>
          <w:szCs w:val="24"/>
        </w:rPr>
        <w:t>+</w:t>
      </w:r>
      <w:r w:rsidR="00252B07" w:rsidRPr="00EB6BA3">
        <w:rPr>
          <w:rFonts w:ascii="Times New Roman" w:eastAsia="宋体" w:hAnsi="Times New Roman"/>
          <w:sz w:val="24"/>
          <w:szCs w:val="24"/>
        </w:rPr>
        <w:t>lea</w:t>
      </w:r>
      <w:r w:rsidR="00252B07" w:rsidRPr="00EB6BA3">
        <w:rPr>
          <w:rFonts w:ascii="Times New Roman" w:eastAsia="宋体" w:hAnsi="Times New Roman" w:hint="eastAsia"/>
          <w:sz w:val="24"/>
          <w:szCs w:val="24"/>
        </w:rPr>
        <w:t>指令</w:t>
      </w:r>
      <w:r w:rsidRPr="00EB6BA3">
        <w:rPr>
          <w:rFonts w:ascii="Times New Roman" w:eastAsia="宋体" w:hAnsi="Times New Roman" w:hint="eastAsia"/>
          <w:sz w:val="24"/>
          <w:szCs w:val="24"/>
        </w:rPr>
        <w:t>）</w:t>
      </w:r>
      <w:r w:rsidR="00832AD0" w:rsidRPr="00EB6BA3">
        <w:rPr>
          <w:rFonts w:ascii="Times New Roman" w:eastAsia="宋体" w:hAnsi="Times New Roman" w:hint="eastAsia"/>
          <w:sz w:val="24"/>
          <w:szCs w:val="24"/>
        </w:rPr>
        <w:t>对于数组</w:t>
      </w:r>
      <w:r w:rsidR="00832AD0" w:rsidRPr="00EB6BA3">
        <w:rPr>
          <w:rFonts w:ascii="Times New Roman" w:eastAsia="宋体" w:hAnsi="Times New Roman" w:hint="eastAsia"/>
          <w:sz w:val="24"/>
          <w:szCs w:val="24"/>
        </w:rPr>
        <w:t>i</w:t>
      </w:r>
      <w:r w:rsidR="00832AD0" w:rsidRPr="00EB6BA3">
        <w:rPr>
          <w:rFonts w:ascii="Times New Roman" w:eastAsia="宋体" w:hAnsi="Times New Roman"/>
          <w:sz w:val="24"/>
          <w:szCs w:val="24"/>
        </w:rPr>
        <w:t xml:space="preserve">nt </w:t>
      </w:r>
      <w:r w:rsidR="00832AD0" w:rsidRPr="00EB6BA3">
        <w:rPr>
          <w:rFonts w:ascii="Times New Roman" w:eastAsia="宋体" w:hAnsi="Times New Roman" w:hint="eastAsia"/>
          <w:sz w:val="24"/>
          <w:szCs w:val="24"/>
        </w:rPr>
        <w:t>B[</w:t>
      </w:r>
      <w:r w:rsidR="00832AD0" w:rsidRPr="00EB6BA3">
        <w:rPr>
          <w:rFonts w:ascii="Times New Roman" w:eastAsia="宋体" w:hAnsi="Times New Roman"/>
          <w:sz w:val="24"/>
          <w:szCs w:val="24"/>
        </w:rPr>
        <w:t>8][</w:t>
      </w:r>
      <w:r w:rsidR="00732C2D" w:rsidRPr="00EB6BA3">
        <w:rPr>
          <w:rFonts w:ascii="Times New Roman" w:eastAsia="宋体" w:hAnsi="Times New Roman"/>
          <w:sz w:val="24"/>
          <w:szCs w:val="24"/>
        </w:rPr>
        <w:t>5</w:t>
      </w:r>
      <w:r w:rsidR="00832AD0" w:rsidRPr="00EB6BA3">
        <w:rPr>
          <w:rFonts w:ascii="Times New Roman" w:eastAsia="宋体" w:hAnsi="Times New Roman"/>
          <w:sz w:val="24"/>
          <w:szCs w:val="24"/>
        </w:rPr>
        <w:t>],</w:t>
      </w:r>
      <w:r w:rsidR="00732C2D" w:rsidRPr="00EB6BA3">
        <w:rPr>
          <w:rFonts w:ascii="Times New Roman" w:eastAsia="宋体" w:hAnsi="Times New Roman" w:hint="eastAsia"/>
          <w:sz w:val="24"/>
          <w:szCs w:val="24"/>
        </w:rPr>
        <w:t>需要将</w:t>
      </w:r>
      <w:r w:rsidR="00732C2D" w:rsidRPr="00EB6BA3">
        <w:rPr>
          <w:rFonts w:ascii="Times New Roman" w:eastAsia="宋体" w:hAnsi="Times New Roman" w:hint="eastAsia"/>
          <w:sz w:val="24"/>
          <w:szCs w:val="24"/>
        </w:rPr>
        <w:t>B</w:t>
      </w:r>
      <w:r w:rsidR="00732C2D" w:rsidRPr="00EB6BA3">
        <w:rPr>
          <w:rFonts w:ascii="Times New Roman" w:eastAsia="宋体" w:hAnsi="Times New Roman"/>
          <w:sz w:val="24"/>
          <w:szCs w:val="24"/>
        </w:rPr>
        <w:t>[i][j]</w:t>
      </w:r>
      <w:r w:rsidR="00732C2D" w:rsidRPr="00EB6BA3">
        <w:rPr>
          <w:rFonts w:ascii="Times New Roman" w:eastAsia="宋体" w:hAnsi="Times New Roman" w:hint="eastAsia"/>
          <w:sz w:val="24"/>
          <w:szCs w:val="24"/>
        </w:rPr>
        <w:t>保存到</w:t>
      </w:r>
      <w:r w:rsidR="00732C2D" w:rsidRPr="00EB6BA3">
        <w:rPr>
          <w:rFonts w:ascii="Times New Roman" w:eastAsia="宋体" w:hAnsi="Times New Roman"/>
          <w:sz w:val="24"/>
          <w:szCs w:val="24"/>
        </w:rPr>
        <w:t>eax</w:t>
      </w:r>
      <w:r w:rsidR="00732C2D" w:rsidRPr="00EB6BA3">
        <w:rPr>
          <w:rFonts w:ascii="Times New Roman" w:eastAsia="宋体" w:hAnsi="Times New Roman" w:hint="eastAsia"/>
          <w:sz w:val="24"/>
          <w:szCs w:val="24"/>
        </w:rPr>
        <w:t>中，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数组起始地址在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rdi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，</w:t>
      </w:r>
      <w:r w:rsidR="00A44EB9" w:rsidRPr="00EB6BA3">
        <w:rPr>
          <w:rFonts w:ascii="Times New Roman" w:eastAsia="宋体" w:hAnsi="Times New Roman"/>
          <w:sz w:val="24"/>
          <w:szCs w:val="24"/>
        </w:rPr>
        <w:t>i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保存在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rsi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，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j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保存在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rdx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中，</w:t>
      </w:r>
      <w:r w:rsidR="00732C2D" w:rsidRPr="00EB6BA3">
        <w:rPr>
          <w:rFonts w:ascii="Times New Roman" w:eastAsia="宋体" w:hAnsi="Times New Roman" w:hint="eastAsia"/>
          <w:sz w:val="24"/>
          <w:szCs w:val="24"/>
        </w:rPr>
        <w:t>请完成以下代码中的空缺</w:t>
      </w:r>
    </w:p>
    <w:p w14:paraId="6FF4B6DD" w14:textId="14026201" w:rsidR="00732C2D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l</w:t>
      </w:r>
      <w:r w:rsidR="00732C2D" w:rsidRPr="00EB6BA3">
        <w:rPr>
          <w:rFonts w:ascii="Times New Roman" w:eastAsia="宋体" w:hAnsi="Times New Roman"/>
          <w:sz w:val="24"/>
          <w:szCs w:val="24"/>
        </w:rPr>
        <w:t xml:space="preserve">eaq </w:t>
      </w:r>
      <w:r w:rsidR="00732C2D" w:rsidRPr="00EB6BA3">
        <w:rPr>
          <w:rFonts w:ascii="Times New Roman" w:eastAsia="宋体" w:hAnsi="Times New Roman"/>
          <w:sz w:val="24"/>
          <w:szCs w:val="24"/>
        </w:rPr>
        <w:tab/>
      </w:r>
      <w:r w:rsidR="002043DF" w:rsidRPr="00EB6BA3">
        <w:rPr>
          <w:rFonts w:ascii="Times New Roman" w:eastAsia="宋体" w:hAnsi="Times New Roman"/>
          <w:sz w:val="24"/>
          <w:szCs w:val="24"/>
        </w:rPr>
        <w:t xml:space="preserve">   </w:t>
      </w:r>
      <w:r w:rsidR="00732C2D" w:rsidRPr="00EB6BA3">
        <w:rPr>
          <w:rFonts w:ascii="Times New Roman" w:eastAsia="宋体" w:hAnsi="Times New Roman"/>
          <w:sz w:val="24"/>
          <w:szCs w:val="24"/>
        </w:rPr>
        <w:t>(     ,%rsi,    ),</w:t>
      </w:r>
      <w:r w:rsidR="002043DF" w:rsidRPr="00EB6BA3">
        <w:rPr>
          <w:rFonts w:ascii="Times New Roman" w:eastAsia="宋体" w:hAnsi="Times New Roman"/>
          <w:sz w:val="24"/>
          <w:szCs w:val="24"/>
        </w:rPr>
        <w:t xml:space="preserve"> </w:t>
      </w:r>
      <w:r w:rsidR="00732C2D" w:rsidRPr="00EB6BA3">
        <w:rPr>
          <w:rFonts w:ascii="Times New Roman" w:eastAsia="宋体" w:hAnsi="Times New Roman"/>
          <w:sz w:val="24"/>
          <w:szCs w:val="24"/>
        </w:rPr>
        <w:t>%rax</w:t>
      </w:r>
    </w:p>
    <w:p w14:paraId="08BA84A0" w14:textId="3A767CC2" w:rsidR="00732C2D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l</w:t>
      </w:r>
      <w:r w:rsidR="00732C2D" w:rsidRPr="00EB6BA3">
        <w:rPr>
          <w:rFonts w:ascii="Times New Roman" w:eastAsia="宋体" w:hAnsi="Times New Roman"/>
          <w:sz w:val="24"/>
          <w:szCs w:val="24"/>
        </w:rPr>
        <w:t>eaq</w:t>
      </w:r>
      <w:r w:rsidR="00732C2D"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="00732C2D" w:rsidRPr="00EB6BA3">
        <w:rPr>
          <w:rFonts w:ascii="Times New Roman" w:eastAsia="宋体" w:hAnsi="Times New Roman"/>
          <w:sz w:val="24"/>
          <w:szCs w:val="24"/>
        </w:rPr>
        <w:t>(     ,    ,    ),</w:t>
      </w:r>
      <w:r w:rsidR="002043DF" w:rsidRPr="00EB6BA3">
        <w:rPr>
          <w:rFonts w:ascii="Times New Roman" w:eastAsia="宋体" w:hAnsi="Times New Roman"/>
          <w:sz w:val="24"/>
          <w:szCs w:val="24"/>
        </w:rPr>
        <w:t xml:space="preserve"> </w:t>
      </w:r>
      <w:r w:rsidR="00732C2D" w:rsidRPr="00EB6BA3">
        <w:rPr>
          <w:rFonts w:ascii="Times New Roman" w:eastAsia="宋体" w:hAnsi="Times New Roman"/>
          <w:sz w:val="24"/>
          <w:szCs w:val="24"/>
        </w:rPr>
        <w:t>%rax</w:t>
      </w:r>
    </w:p>
    <w:p w14:paraId="5F431E71" w14:textId="6E9CF863" w:rsidR="00732C2D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="00732C2D" w:rsidRPr="00EB6BA3">
        <w:rPr>
          <w:rFonts w:ascii="Times New Roman" w:eastAsia="宋体" w:hAnsi="Times New Roman" w:hint="eastAsia"/>
          <w:sz w:val="24"/>
          <w:szCs w:val="24"/>
        </w:rPr>
        <w:t>o</w:t>
      </w:r>
      <w:r w:rsidR="00732C2D" w:rsidRPr="00EB6BA3">
        <w:rPr>
          <w:rFonts w:ascii="Times New Roman" w:eastAsia="宋体" w:hAnsi="Times New Roman"/>
          <w:sz w:val="24"/>
          <w:szCs w:val="24"/>
        </w:rPr>
        <w:t xml:space="preserve">vl </w:t>
      </w:r>
      <w:r w:rsidR="00732C2D" w:rsidRPr="00EB6BA3">
        <w:rPr>
          <w:rFonts w:ascii="Times New Roman" w:eastAsia="宋体" w:hAnsi="Times New Roman"/>
          <w:sz w:val="24"/>
          <w:szCs w:val="24"/>
        </w:rPr>
        <w:tab/>
      </w:r>
      <w:r w:rsidR="002043DF" w:rsidRPr="00EB6BA3">
        <w:rPr>
          <w:rFonts w:ascii="Times New Roman" w:eastAsia="宋体" w:hAnsi="Times New Roman"/>
          <w:sz w:val="24"/>
          <w:szCs w:val="24"/>
        </w:rPr>
        <w:t xml:space="preserve">   </w:t>
      </w:r>
      <w:r w:rsidR="00732C2D" w:rsidRPr="00EB6BA3">
        <w:rPr>
          <w:rFonts w:ascii="Times New Roman" w:eastAsia="宋体" w:hAnsi="Times New Roman"/>
          <w:sz w:val="24"/>
          <w:szCs w:val="24"/>
        </w:rPr>
        <w:t>(     ,    ,    ),</w:t>
      </w:r>
      <w:r w:rsidR="002043DF" w:rsidRPr="00EB6BA3">
        <w:rPr>
          <w:rFonts w:ascii="Times New Roman" w:eastAsia="宋体" w:hAnsi="Times New Roman"/>
          <w:sz w:val="24"/>
          <w:szCs w:val="24"/>
        </w:rPr>
        <w:t xml:space="preserve"> </w:t>
      </w:r>
      <w:r w:rsidR="00732C2D" w:rsidRPr="00EB6BA3">
        <w:rPr>
          <w:rFonts w:ascii="Times New Roman" w:eastAsia="宋体" w:hAnsi="Times New Roman"/>
          <w:sz w:val="24"/>
          <w:szCs w:val="24"/>
        </w:rPr>
        <w:t>%eax</w:t>
      </w:r>
    </w:p>
    <w:p w14:paraId="35E81E28" w14:textId="77777777" w:rsidR="0008715F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答：</w:t>
      </w:r>
    </w:p>
    <w:p w14:paraId="24D9B9CD" w14:textId="77777777" w:rsidR="0008715F" w:rsidRPr="00EB6BA3" w:rsidRDefault="0008715F" w:rsidP="002F03B0">
      <w:pPr>
        <w:pStyle w:val="BodyText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B[i][j]</w:t>
      </w:r>
      <w:r w:rsidRPr="00EB6BA3">
        <w:rPr>
          <w:rFonts w:ascii="Times New Roman" w:eastAsia="宋体" w:hAnsi="Times New Roman"/>
          <w:sz w:val="24"/>
          <w:szCs w:val="24"/>
        </w:rPr>
        <w:t>等价于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*(B + i*5 + j)</w:t>
      </w:r>
      <w:r w:rsidRPr="00EB6BA3">
        <w:rPr>
          <w:rFonts w:ascii="Times New Roman" w:eastAsia="宋体" w:hAnsi="Times New Roman"/>
          <w:sz w:val="24"/>
          <w:szCs w:val="24"/>
        </w:rPr>
        <w:t xml:space="preserve">, </w:t>
      </w:r>
      <w:r w:rsidRPr="00EB6BA3">
        <w:rPr>
          <w:rFonts w:ascii="Times New Roman" w:eastAsia="宋体" w:hAnsi="Times New Roman"/>
          <w:sz w:val="24"/>
          <w:szCs w:val="24"/>
        </w:rPr>
        <w:t>则：</w:t>
      </w:r>
    </w:p>
    <w:p w14:paraId="4FB9BC12" w14:textId="77777777" w:rsidR="0008715F" w:rsidRPr="00EB6BA3" w:rsidRDefault="0008715F" w:rsidP="002F03B0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leaq       (  %rsi ,%rsi, 4 ), %rax # %rax = 5 * %rsi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leaq        (  %rax, %rdx , 1   ), %rax # %rax = %rax + j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movl       (   %rdi , %rax , 4   ), %eax </w:t>
      </w:r>
    </w:p>
    <w:p w14:paraId="7DE20B82" w14:textId="77777777" w:rsidR="0008715F" w:rsidRPr="00EB6BA3" w:rsidRDefault="0008715F" w:rsidP="002F03B0">
      <w:pPr>
        <w:rPr>
          <w:rFonts w:ascii="Times New Roman" w:eastAsia="宋体" w:hAnsi="Times New Roman"/>
          <w:sz w:val="24"/>
          <w:szCs w:val="24"/>
        </w:rPr>
      </w:pPr>
    </w:p>
    <w:p w14:paraId="45E3BC81" w14:textId="019F9A2B" w:rsidR="002043DF" w:rsidRPr="00EB6BA3" w:rsidRDefault="002043DF" w:rsidP="002F03B0">
      <w:pPr>
        <w:pStyle w:val="ListParagraph"/>
        <w:numPr>
          <w:ilvl w:val="0"/>
          <w:numId w:val="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（</w:t>
      </w:r>
      <w:r w:rsidR="00BD5BAE" w:rsidRPr="00EB6BA3">
        <w:rPr>
          <w:rFonts w:ascii="Times New Roman" w:eastAsia="宋体" w:hAnsi="Times New Roman" w:hint="eastAsia"/>
          <w:sz w:val="24"/>
          <w:szCs w:val="24"/>
        </w:rPr>
        <w:t>数组</w:t>
      </w:r>
      <w:r w:rsidR="00BD5BAE" w:rsidRPr="00EB6BA3">
        <w:rPr>
          <w:rFonts w:ascii="Times New Roman" w:eastAsia="宋体" w:hAnsi="Times New Roman" w:hint="eastAsia"/>
          <w:sz w:val="24"/>
          <w:szCs w:val="24"/>
        </w:rPr>
        <w:t>+</w:t>
      </w:r>
      <w:r w:rsidR="00297904" w:rsidRPr="00EB6BA3">
        <w:rPr>
          <w:rFonts w:ascii="Times New Roman" w:eastAsia="宋体" w:hAnsi="Times New Roman" w:hint="eastAsia"/>
          <w:sz w:val="24"/>
          <w:szCs w:val="24"/>
        </w:rPr>
        <w:t>函数</w:t>
      </w:r>
      <w:r w:rsidR="00297904" w:rsidRPr="00EB6BA3">
        <w:rPr>
          <w:rFonts w:ascii="Times New Roman" w:eastAsia="宋体" w:hAnsi="Times New Roman" w:hint="eastAsia"/>
          <w:sz w:val="24"/>
          <w:szCs w:val="24"/>
        </w:rPr>
        <w:t>+</w:t>
      </w:r>
      <w:r w:rsidR="00297904" w:rsidRPr="00EB6BA3">
        <w:rPr>
          <w:rFonts w:ascii="Times New Roman" w:eastAsia="宋体" w:hAnsi="Times New Roman" w:hint="eastAsia"/>
          <w:sz w:val="24"/>
          <w:szCs w:val="24"/>
        </w:rPr>
        <w:t>乘法的移位实现</w:t>
      </w:r>
      <w:r w:rsidRPr="00EB6BA3">
        <w:rPr>
          <w:rFonts w:ascii="Times New Roman" w:eastAsia="宋体" w:hAnsi="Times New Roman" w:hint="eastAsia"/>
          <w:sz w:val="24"/>
          <w:szCs w:val="24"/>
        </w:rPr>
        <w:t>）</w:t>
      </w:r>
      <w:r w:rsidR="00297904" w:rsidRPr="00EB6BA3">
        <w:rPr>
          <w:rFonts w:ascii="Times New Roman" w:eastAsia="宋体" w:hAnsi="Times New Roman" w:hint="eastAsia"/>
          <w:sz w:val="24"/>
          <w:szCs w:val="24"/>
        </w:rPr>
        <w:t>已知</w:t>
      </w:r>
      <w:r w:rsidR="00297904" w:rsidRPr="00EB6BA3">
        <w:rPr>
          <w:rFonts w:ascii="Times New Roman" w:eastAsia="宋体" w:hAnsi="Times New Roman"/>
          <w:sz w:val="24"/>
          <w:szCs w:val="24"/>
        </w:rPr>
        <w:t>int P[M][N]</w:t>
      </w:r>
      <w:r w:rsidR="00297904" w:rsidRPr="00EB6BA3">
        <w:rPr>
          <w:rFonts w:ascii="Times New Roman" w:eastAsia="宋体" w:hAnsi="Times New Roman" w:hint="eastAsia"/>
          <w:sz w:val="24"/>
          <w:szCs w:val="24"/>
        </w:rPr>
        <w:t>和</w:t>
      </w:r>
      <w:r w:rsidR="00297904" w:rsidRPr="00EB6BA3">
        <w:rPr>
          <w:rFonts w:ascii="Times New Roman" w:eastAsia="宋体" w:hAnsi="Times New Roman"/>
          <w:sz w:val="24"/>
          <w:szCs w:val="24"/>
        </w:rPr>
        <w:t>int Q[N][M]</w:t>
      </w:r>
      <w:r w:rsidRPr="00EB6BA3">
        <w:rPr>
          <w:rFonts w:ascii="Times New Roman" w:eastAsia="宋体" w:hAnsi="Times New Roman" w:hint="eastAsia"/>
          <w:sz w:val="24"/>
          <w:szCs w:val="24"/>
        </w:rPr>
        <w:t>，</w:t>
      </w:r>
      <w:r w:rsidR="00297904" w:rsidRPr="00EB6BA3">
        <w:rPr>
          <w:rFonts w:ascii="Times New Roman" w:eastAsia="宋体" w:hAnsi="Times New Roman" w:hint="eastAsia"/>
          <w:sz w:val="24"/>
          <w:szCs w:val="24"/>
        </w:rPr>
        <w:t>有以下函数</w:t>
      </w:r>
      <w:r w:rsidRPr="00EB6BA3">
        <w:rPr>
          <w:rFonts w:ascii="Times New Roman" w:eastAsia="宋体" w:hAnsi="Times New Roman" w:hint="eastAsia"/>
          <w:sz w:val="24"/>
          <w:szCs w:val="24"/>
        </w:rPr>
        <w:t>：</w:t>
      </w:r>
    </w:p>
    <w:p w14:paraId="5564FB95" w14:textId="77777777" w:rsidR="002043DF" w:rsidRPr="00EB6BA3" w:rsidRDefault="00297904" w:rsidP="002F03B0">
      <w:pPr>
        <w:pStyle w:val="ListParagraph"/>
        <w:ind w:left="360" w:firstLineChars="0" w:firstLine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int addfun(</w:t>
      </w:r>
      <w:r w:rsidRPr="00EB6BA3">
        <w:rPr>
          <w:rFonts w:ascii="Times New Roman" w:eastAsia="宋体" w:hAnsi="Times New Roman"/>
          <w:sz w:val="24"/>
          <w:szCs w:val="24"/>
        </w:rPr>
        <w:tab/>
        <w:t>int i,int j){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</w:r>
    </w:p>
    <w:p w14:paraId="0D3CB369" w14:textId="77777777" w:rsidR="002043DF" w:rsidRPr="00EB6BA3" w:rsidRDefault="00297904" w:rsidP="002F03B0">
      <w:pPr>
        <w:pStyle w:val="ListParagraph"/>
        <w:ind w:left="780" w:firstLineChars="0" w:firstLine="6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return P[i][j]+Q[j][i];</w:t>
      </w:r>
    </w:p>
    <w:p w14:paraId="62B4DB13" w14:textId="6CBB696E" w:rsidR="00297904" w:rsidRPr="00EB6BA3" w:rsidRDefault="00297904" w:rsidP="002F03B0">
      <w:pPr>
        <w:pStyle w:val="ListParagraph"/>
        <w:ind w:left="360" w:firstLineChars="0" w:firstLine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}</w:t>
      </w:r>
    </w:p>
    <w:p w14:paraId="526087DB" w14:textId="5FA894F7" w:rsidR="00297904" w:rsidRPr="00EB6BA3" w:rsidRDefault="00297904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对应有汇编代码</w:t>
      </w:r>
      <w:r w:rsidR="00252B07" w:rsidRPr="00EB6BA3">
        <w:rPr>
          <w:rFonts w:ascii="Times New Roman" w:eastAsia="宋体" w:hAnsi="Times New Roman" w:hint="eastAsia"/>
          <w:sz w:val="24"/>
          <w:szCs w:val="24"/>
        </w:rPr>
        <w:t>如下，请问</w:t>
      </w:r>
      <w:r w:rsidR="00252B07"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="002043DF" w:rsidRPr="00EB6BA3">
        <w:rPr>
          <w:rFonts w:ascii="Times New Roman" w:eastAsia="宋体" w:hAnsi="Times New Roman" w:hint="eastAsia"/>
          <w:sz w:val="24"/>
          <w:szCs w:val="24"/>
        </w:rPr>
        <w:t>和</w:t>
      </w:r>
      <w:r w:rsidR="00252B07" w:rsidRPr="00EB6BA3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52B07" w:rsidRPr="00EB6BA3">
        <w:rPr>
          <w:rFonts w:ascii="Times New Roman" w:eastAsia="宋体" w:hAnsi="Times New Roman"/>
          <w:sz w:val="24"/>
          <w:szCs w:val="24"/>
        </w:rPr>
        <w:t>N</w:t>
      </w:r>
      <w:r w:rsidR="002043DF" w:rsidRPr="00EB6BA3">
        <w:rPr>
          <w:rFonts w:ascii="Times New Roman" w:eastAsia="宋体" w:hAnsi="Times New Roman" w:hint="eastAsia"/>
          <w:sz w:val="24"/>
          <w:szCs w:val="24"/>
        </w:rPr>
        <w:t>分别</w:t>
      </w:r>
      <w:r w:rsidR="00252B07" w:rsidRPr="00EB6BA3">
        <w:rPr>
          <w:rFonts w:ascii="Times New Roman" w:eastAsia="宋体" w:hAnsi="Times New Roman" w:hint="eastAsia"/>
          <w:sz w:val="24"/>
          <w:szCs w:val="24"/>
        </w:rPr>
        <w:t>是多少？</w:t>
      </w:r>
    </w:p>
    <w:p w14:paraId="6AD13ECD" w14:textId="69B1586D" w:rsidR="00297904" w:rsidRPr="00EB6BA3" w:rsidRDefault="00297904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a</w:t>
      </w:r>
      <w:r w:rsidRPr="00EB6BA3">
        <w:rPr>
          <w:rFonts w:ascii="Times New Roman" w:eastAsia="宋体" w:hAnsi="Times New Roman"/>
          <w:sz w:val="24"/>
          <w:szCs w:val="24"/>
        </w:rPr>
        <w:t>ddfun:</w:t>
      </w:r>
    </w:p>
    <w:p w14:paraId="19DDC6F7" w14:textId="77777777" w:rsidR="00A44EB9" w:rsidRPr="00EB6BA3" w:rsidRDefault="004D1CB0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movl</w:t>
      </w:r>
      <w:r w:rsidRPr="00EB6BA3">
        <w:rPr>
          <w:rFonts w:ascii="Times New Roman" w:eastAsia="宋体" w:hAnsi="Times New Roman"/>
          <w:sz w:val="24"/>
          <w:szCs w:val="24"/>
        </w:rPr>
        <w:tab/>
        <w:t>%edi, %e</w:t>
      </w:r>
      <w:r w:rsidR="00A44EB9" w:rsidRPr="00EB6BA3">
        <w:rPr>
          <w:rFonts w:ascii="Times New Roman" w:eastAsia="宋体" w:hAnsi="Times New Roman" w:hint="eastAsia"/>
          <w:sz w:val="24"/>
          <w:szCs w:val="24"/>
        </w:rPr>
        <w:t>dx</w:t>
      </w:r>
    </w:p>
    <w:p w14:paraId="40CCCCE6" w14:textId="77777777" w:rsidR="00A44EB9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shl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$2,%edx</w:t>
      </w:r>
    </w:p>
    <w:p w14:paraId="47BFD154" w14:textId="77777777" w:rsidR="00A44EB9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lastRenderedPageBreak/>
        <w:t xml:space="preserve">addl </w:t>
      </w:r>
      <w:r w:rsidRPr="00EB6BA3">
        <w:rPr>
          <w:rFonts w:ascii="Times New Roman" w:eastAsia="宋体" w:hAnsi="Times New Roman"/>
          <w:sz w:val="24"/>
          <w:szCs w:val="24"/>
        </w:rPr>
        <w:tab/>
        <w:t>%esi,%edx</w:t>
      </w:r>
    </w:p>
    <w:p w14:paraId="5601A876" w14:textId="791A04BA" w:rsidR="00297904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movl</w:t>
      </w:r>
      <w:r w:rsidRPr="00EB6BA3">
        <w:rPr>
          <w:rFonts w:ascii="Times New Roman" w:eastAsia="宋体" w:hAnsi="Times New Roman"/>
          <w:sz w:val="24"/>
          <w:szCs w:val="24"/>
        </w:rPr>
        <w:tab/>
        <w:t>%esi,%eax</w:t>
      </w:r>
    </w:p>
    <w:p w14:paraId="76344442" w14:textId="5AB122B0" w:rsidR="00A44EB9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shll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$2,%eax</w:t>
      </w:r>
    </w:p>
    <w:p w14:paraId="6888E19E" w14:textId="6DCB060B" w:rsidR="00A44EB9" w:rsidRPr="00EB6BA3" w:rsidRDefault="00A44EB9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addl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 w:hint="eastAsia"/>
          <w:sz w:val="24"/>
          <w:szCs w:val="24"/>
        </w:rPr>
        <w:t>%</w:t>
      </w:r>
      <w:r w:rsidR="00252B07" w:rsidRPr="00EB6BA3">
        <w:rPr>
          <w:rFonts w:ascii="Times New Roman" w:eastAsia="宋体" w:hAnsi="Times New Roman"/>
          <w:sz w:val="24"/>
          <w:szCs w:val="24"/>
        </w:rPr>
        <w:t>eax,</w:t>
      </w:r>
      <w:r w:rsidR="00252B07" w:rsidRPr="00EB6BA3">
        <w:rPr>
          <w:rFonts w:ascii="Times New Roman" w:eastAsia="宋体" w:hAnsi="Times New Roman" w:hint="eastAsia"/>
          <w:sz w:val="24"/>
          <w:szCs w:val="24"/>
        </w:rPr>
        <w:t>%</w:t>
      </w:r>
      <w:r w:rsidR="00252B07" w:rsidRPr="00EB6BA3">
        <w:rPr>
          <w:rFonts w:ascii="Times New Roman" w:eastAsia="宋体" w:hAnsi="Times New Roman"/>
          <w:sz w:val="24"/>
          <w:szCs w:val="24"/>
        </w:rPr>
        <w:t>edi</w:t>
      </w:r>
    </w:p>
    <w:p w14:paraId="20B3CE5B" w14:textId="1FBE1AF3" w:rsidR="00252B07" w:rsidRPr="00EB6BA3" w:rsidRDefault="00252B07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movl</w:t>
      </w:r>
      <w:r w:rsidRPr="00EB6BA3">
        <w:rPr>
          <w:rFonts w:ascii="Times New Roman" w:eastAsia="宋体" w:hAnsi="Times New Roman"/>
          <w:sz w:val="24"/>
          <w:szCs w:val="24"/>
        </w:rPr>
        <w:tab/>
        <w:t>Q(,%</w:t>
      </w:r>
      <w:r w:rsidR="008E3D8F">
        <w:rPr>
          <w:rFonts w:ascii="Times New Roman" w:eastAsia="宋体" w:hAnsi="Times New Roman"/>
          <w:sz w:val="24"/>
          <w:szCs w:val="24"/>
        </w:rPr>
        <w:t>e</w:t>
      </w:r>
      <w:r w:rsidRPr="00EB6BA3">
        <w:rPr>
          <w:rFonts w:ascii="Times New Roman" w:eastAsia="宋体" w:hAnsi="Times New Roman"/>
          <w:sz w:val="24"/>
          <w:szCs w:val="24"/>
        </w:rPr>
        <w:t>di,</w:t>
      </w:r>
      <w:r w:rsidR="00E226DE" w:rsidRPr="00EB6BA3">
        <w:rPr>
          <w:rFonts w:ascii="Times New Roman" w:eastAsia="宋体" w:hAnsi="Times New Roman" w:hint="eastAsia"/>
          <w:sz w:val="24"/>
          <w:szCs w:val="24"/>
        </w:rPr>
        <w:t>4</w:t>
      </w:r>
      <w:r w:rsidRPr="00EB6BA3">
        <w:rPr>
          <w:rFonts w:ascii="Times New Roman" w:eastAsia="宋体" w:hAnsi="Times New Roman"/>
          <w:sz w:val="24"/>
          <w:szCs w:val="24"/>
        </w:rPr>
        <w:t>),%eax</w:t>
      </w:r>
    </w:p>
    <w:p w14:paraId="47DDC43F" w14:textId="738CBC38" w:rsidR="00297904" w:rsidRPr="00EB6BA3" w:rsidRDefault="00297904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a</w:t>
      </w:r>
      <w:r w:rsidRPr="00EB6BA3">
        <w:rPr>
          <w:rFonts w:ascii="Times New Roman" w:eastAsia="宋体" w:hAnsi="Times New Roman"/>
          <w:sz w:val="24"/>
          <w:szCs w:val="24"/>
        </w:rPr>
        <w:t>ddl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="00252B07" w:rsidRPr="00EB6BA3">
        <w:rPr>
          <w:rFonts w:ascii="Times New Roman" w:eastAsia="宋体" w:hAnsi="Times New Roman"/>
          <w:sz w:val="24"/>
          <w:szCs w:val="24"/>
        </w:rPr>
        <w:t>P(,%</w:t>
      </w:r>
      <w:r w:rsidR="008E3D8F">
        <w:rPr>
          <w:rFonts w:ascii="Times New Roman" w:eastAsia="宋体" w:hAnsi="Times New Roman"/>
          <w:sz w:val="24"/>
          <w:szCs w:val="24"/>
        </w:rPr>
        <w:t>e</w:t>
      </w:r>
      <w:r w:rsidR="00252B07" w:rsidRPr="00EB6BA3">
        <w:rPr>
          <w:rFonts w:ascii="Times New Roman" w:eastAsia="宋体" w:hAnsi="Times New Roman"/>
          <w:sz w:val="24"/>
          <w:szCs w:val="24"/>
        </w:rPr>
        <w:t>dx,</w:t>
      </w:r>
      <w:r w:rsidR="00E226DE" w:rsidRPr="00EB6BA3">
        <w:rPr>
          <w:rFonts w:ascii="Times New Roman" w:eastAsia="宋体" w:hAnsi="Times New Roman" w:hint="eastAsia"/>
          <w:sz w:val="24"/>
          <w:szCs w:val="24"/>
        </w:rPr>
        <w:t>4</w:t>
      </w:r>
      <w:r w:rsidR="00252B07" w:rsidRPr="00EB6BA3">
        <w:rPr>
          <w:rFonts w:ascii="Times New Roman" w:eastAsia="宋体" w:hAnsi="Times New Roman"/>
          <w:sz w:val="24"/>
          <w:szCs w:val="24"/>
        </w:rPr>
        <w:t>)</w:t>
      </w:r>
      <w:r w:rsidRPr="00EB6BA3">
        <w:rPr>
          <w:rFonts w:ascii="Times New Roman" w:eastAsia="宋体" w:hAnsi="Times New Roman"/>
          <w:sz w:val="24"/>
          <w:szCs w:val="24"/>
        </w:rPr>
        <w:t>, %e</w:t>
      </w:r>
      <w:r w:rsidR="00252B07" w:rsidRPr="00EB6BA3">
        <w:rPr>
          <w:rFonts w:ascii="Times New Roman" w:eastAsia="宋体" w:hAnsi="Times New Roman"/>
          <w:sz w:val="24"/>
          <w:szCs w:val="24"/>
        </w:rPr>
        <w:t>a</w:t>
      </w:r>
      <w:r w:rsidRPr="00EB6BA3">
        <w:rPr>
          <w:rFonts w:ascii="Times New Roman" w:eastAsia="宋体" w:hAnsi="Times New Roman"/>
          <w:sz w:val="24"/>
          <w:szCs w:val="24"/>
        </w:rPr>
        <w:t>x</w:t>
      </w:r>
    </w:p>
    <w:p w14:paraId="15D1481B" w14:textId="16DE2E62" w:rsidR="00297904" w:rsidRPr="00EB6BA3" w:rsidRDefault="00252B07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ret</w:t>
      </w:r>
      <w:r w:rsidR="004D1CB0" w:rsidRPr="00EB6BA3">
        <w:rPr>
          <w:rFonts w:ascii="Times New Roman" w:eastAsia="宋体" w:hAnsi="Times New Roman"/>
          <w:sz w:val="24"/>
          <w:szCs w:val="24"/>
        </w:rPr>
        <w:tab/>
      </w:r>
      <w:r w:rsidR="004D1CB0" w:rsidRPr="00EB6BA3">
        <w:rPr>
          <w:rFonts w:ascii="Times New Roman" w:eastAsia="宋体" w:hAnsi="Times New Roman"/>
          <w:sz w:val="24"/>
          <w:szCs w:val="24"/>
        </w:rPr>
        <w:tab/>
      </w:r>
      <w:r w:rsidR="00297904" w:rsidRPr="00EB6BA3">
        <w:rPr>
          <w:rFonts w:ascii="Times New Roman" w:eastAsia="宋体" w:hAnsi="Times New Roman"/>
          <w:sz w:val="24"/>
          <w:szCs w:val="24"/>
        </w:rPr>
        <w:tab/>
      </w:r>
      <w:r w:rsidR="00297904" w:rsidRPr="00EB6BA3">
        <w:rPr>
          <w:rFonts w:ascii="Times New Roman" w:eastAsia="宋体" w:hAnsi="Times New Roman"/>
          <w:sz w:val="24"/>
          <w:szCs w:val="24"/>
        </w:rPr>
        <w:tab/>
      </w:r>
    </w:p>
    <w:p w14:paraId="154FE7E4" w14:textId="77777777" w:rsidR="0008715F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答：</w:t>
      </w:r>
    </w:p>
    <w:p w14:paraId="3218C152" w14:textId="4EE9BC3C" w:rsidR="0008715F" w:rsidRPr="00EB6BA3" w:rsidRDefault="0008715F" w:rsidP="002F03B0">
      <w:pPr>
        <w:pStyle w:val="BodyText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分析如下</w:t>
      </w:r>
      <w:r w:rsidRPr="00EB6BA3">
        <w:rPr>
          <w:rFonts w:ascii="Times New Roman" w:eastAsia="宋体" w:hAnsi="Times New Roman"/>
          <w:sz w:val="24"/>
          <w:szCs w:val="24"/>
        </w:rPr>
        <w:t>：</w:t>
      </w:r>
    </w:p>
    <w:p w14:paraId="357FE494" w14:textId="5E1334AD" w:rsidR="0008715F" w:rsidRPr="00EB6BA3" w:rsidRDefault="0008715F" w:rsidP="002F03B0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addfun: # %edi = i, %esi = j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movl    %edi, %edx      # %edx = i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shl     $2,%edx         # edx = edx * 4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addl    %esi,%edx       # edx = edx + j</w:t>
      </w:r>
      <w:r w:rsidR="008E3D8F">
        <w:rPr>
          <w:rStyle w:val="VerbatimChar"/>
          <w:rFonts w:ascii="Times New Roman" w:eastAsia="宋体" w:hAnsi="Times New Roman"/>
          <w:sz w:val="24"/>
          <w:szCs w:val="24"/>
        </w:rPr>
        <w:t xml:space="preserve"> = 4*i+j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movl    %esi,%eax       # eax = j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shll        $2,%eax     # eax = eax * 4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addl        %eax,%edi   # edi = eax + </w:t>
      </w:r>
      <w:r w:rsidR="008E3D8F">
        <w:rPr>
          <w:rStyle w:val="VerbatimChar"/>
          <w:rFonts w:ascii="Times New Roman" w:eastAsia="宋体" w:hAnsi="Times New Roman"/>
          <w:sz w:val="24"/>
          <w:szCs w:val="24"/>
        </w:rPr>
        <w:t>i</w:t>
      </w:r>
      <w:r w:rsidR="00CF335D">
        <w:rPr>
          <w:rStyle w:val="VerbatimChar"/>
          <w:rFonts w:ascii="Times New Roman" w:eastAsia="宋体" w:hAnsi="Times New Roman"/>
          <w:sz w:val="24"/>
          <w:szCs w:val="24"/>
        </w:rPr>
        <w:t xml:space="preserve"> = 4*j</w:t>
      </w:r>
      <w:r w:rsidR="008E3D8F">
        <w:rPr>
          <w:rStyle w:val="VerbatimChar"/>
          <w:rFonts w:ascii="Times New Roman" w:eastAsia="宋体" w:hAnsi="Times New Roman"/>
          <w:sz w:val="24"/>
          <w:szCs w:val="24"/>
        </w:rPr>
        <w:t xml:space="preserve"> </w:t>
      </w:r>
      <w:r w:rsidR="00CF335D">
        <w:rPr>
          <w:rStyle w:val="VerbatimChar"/>
          <w:rFonts w:ascii="Times New Roman" w:eastAsia="宋体" w:hAnsi="Times New Roman"/>
          <w:sz w:val="24"/>
          <w:szCs w:val="24"/>
        </w:rPr>
        <w:t>+</w:t>
      </w:r>
      <w:r w:rsidR="008E3D8F">
        <w:rPr>
          <w:rStyle w:val="VerbatimChar"/>
          <w:rFonts w:ascii="Times New Roman" w:eastAsia="宋体" w:hAnsi="Times New Roman"/>
          <w:sz w:val="24"/>
          <w:szCs w:val="24"/>
        </w:rPr>
        <w:t xml:space="preserve"> </w:t>
      </w:r>
      <w:r w:rsidR="00CF335D">
        <w:rPr>
          <w:rStyle w:val="VerbatimChar"/>
          <w:rFonts w:ascii="Times New Roman" w:eastAsia="宋体" w:hAnsi="Times New Roman"/>
          <w:sz w:val="24"/>
          <w:szCs w:val="24"/>
        </w:rPr>
        <w:t>i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movl    Q(,%</w:t>
      </w:r>
      <w:r w:rsidR="008E3D8F">
        <w:rPr>
          <w:rStyle w:val="VerbatimChar"/>
          <w:rFonts w:ascii="Times New Roman" w:eastAsia="宋体" w:hAnsi="Times New Roman"/>
          <w:sz w:val="24"/>
          <w:szCs w:val="24"/>
        </w:rPr>
        <w:t>e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di,4),%eax 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addl        P(,%</w:t>
      </w:r>
      <w:r w:rsidR="008E3D8F">
        <w:rPr>
          <w:rStyle w:val="VerbatimChar"/>
          <w:rFonts w:ascii="Times New Roman" w:eastAsia="宋体" w:hAnsi="Times New Roman"/>
          <w:sz w:val="24"/>
          <w:szCs w:val="24"/>
        </w:rPr>
        <w:t>e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dx,4), %eax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ret         </w:t>
      </w:r>
    </w:p>
    <w:p w14:paraId="2370ED23" w14:textId="3D801EBA" w:rsidR="0008715F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则</w:t>
      </w:r>
      <w:r w:rsidRPr="00EB6BA3">
        <w:rPr>
          <w:rStyle w:val="VerbatimChar"/>
          <w:rFonts w:ascii="Times New Roman" w:eastAsia="宋体" w:hAnsi="Times New Roman"/>
          <w:sz w:val="24"/>
        </w:rPr>
        <w:t>M</w:t>
      </w:r>
      <w:r w:rsidRPr="00EB6BA3">
        <w:rPr>
          <w:rFonts w:ascii="Times New Roman" w:eastAsia="宋体" w:hAnsi="Times New Roman"/>
        </w:rPr>
        <w:t>和</w:t>
      </w:r>
      <w:r w:rsidRPr="00EB6BA3">
        <w:rPr>
          <w:rStyle w:val="VerbatimChar"/>
          <w:rFonts w:ascii="Times New Roman" w:eastAsia="宋体" w:hAnsi="Times New Roman"/>
          <w:sz w:val="24"/>
        </w:rPr>
        <w:t>N</w:t>
      </w:r>
      <w:r w:rsidRPr="00EB6BA3">
        <w:rPr>
          <w:rFonts w:ascii="Times New Roman" w:eastAsia="宋体" w:hAnsi="Times New Roman"/>
        </w:rPr>
        <w:t>都为</w:t>
      </w:r>
      <w:r w:rsidRPr="00EB6BA3">
        <w:rPr>
          <w:rFonts w:ascii="Times New Roman" w:eastAsia="宋体" w:hAnsi="Times New Roman"/>
        </w:rPr>
        <w:t>4.</w:t>
      </w:r>
    </w:p>
    <w:p w14:paraId="6039BCFE" w14:textId="48941A5C" w:rsidR="00684ADB" w:rsidRPr="00EB6BA3" w:rsidRDefault="002043DF" w:rsidP="002F03B0">
      <w:pPr>
        <w:pStyle w:val="ListParagraph"/>
        <w:numPr>
          <w:ilvl w:val="0"/>
          <w:numId w:val="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（</w:t>
      </w:r>
      <w:r w:rsidR="00BD5BAE" w:rsidRPr="00EB6BA3">
        <w:rPr>
          <w:rFonts w:ascii="Times New Roman" w:eastAsia="宋体" w:hAnsi="Times New Roman"/>
          <w:sz w:val="24"/>
          <w:szCs w:val="24"/>
        </w:rPr>
        <w:t>union+</w:t>
      </w:r>
      <w:r w:rsidR="00BD5BAE" w:rsidRPr="00EB6BA3">
        <w:rPr>
          <w:rFonts w:ascii="Times New Roman" w:eastAsia="宋体" w:hAnsi="Times New Roman" w:hint="eastAsia"/>
          <w:sz w:val="24"/>
          <w:szCs w:val="24"/>
        </w:rPr>
        <w:t>结构体</w:t>
      </w:r>
      <w:r w:rsidRPr="00EB6BA3">
        <w:rPr>
          <w:rFonts w:ascii="Times New Roman" w:eastAsia="宋体" w:hAnsi="Times New Roman" w:hint="eastAsia"/>
          <w:sz w:val="24"/>
          <w:szCs w:val="24"/>
        </w:rPr>
        <w:t>）</w:t>
      </w:r>
    </w:p>
    <w:p w14:paraId="2EAC4D41" w14:textId="5C63FAFA" w:rsidR="00BD5BAE" w:rsidRPr="00EB6BA3" w:rsidRDefault="00BD5BAE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union a1{</w:t>
      </w:r>
      <w:r w:rsidRPr="00EB6BA3">
        <w:rPr>
          <w:rFonts w:ascii="Times New Roman" w:eastAsia="宋体" w:hAnsi="Times New Roman"/>
          <w:sz w:val="24"/>
          <w:szCs w:val="24"/>
        </w:rPr>
        <w:tab/>
      </w:r>
    </w:p>
    <w:p w14:paraId="02A03279" w14:textId="4856CC92" w:rsidR="00BD5BAE" w:rsidRPr="00EB6BA3" w:rsidRDefault="00BD5BAE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s</w:t>
      </w:r>
      <w:r w:rsidRPr="00EB6BA3">
        <w:rPr>
          <w:rFonts w:ascii="Times New Roman" w:eastAsia="宋体" w:hAnsi="Times New Roman"/>
          <w:sz w:val="24"/>
          <w:szCs w:val="24"/>
        </w:rPr>
        <w:t xml:space="preserve">truct {  int * b1; char </w:t>
      </w:r>
      <w:r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Pr="00EB6BA3">
        <w:rPr>
          <w:rFonts w:ascii="Times New Roman" w:eastAsia="宋体" w:hAnsi="Times New Roman"/>
          <w:sz w:val="24"/>
          <w:szCs w:val="24"/>
        </w:rPr>
        <w:t>1; long d1 } str1;</w:t>
      </w:r>
    </w:p>
    <w:p w14:paraId="44F2E304" w14:textId="5E04059F" w:rsidR="00BD5BAE" w:rsidRPr="00EB6BA3" w:rsidRDefault="00BD5BAE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d</w:t>
      </w:r>
      <w:r w:rsidRPr="00EB6BA3">
        <w:rPr>
          <w:rFonts w:ascii="Times New Roman" w:eastAsia="宋体" w:hAnsi="Times New Roman"/>
          <w:sz w:val="24"/>
          <w:szCs w:val="24"/>
        </w:rPr>
        <w:t>ouble data[3];</w:t>
      </w:r>
    </w:p>
    <w:p w14:paraId="5B587C6D" w14:textId="5CB3A6F5" w:rsidR="00BD5BAE" w:rsidRPr="00EB6BA3" w:rsidRDefault="00BD5BAE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}</w:t>
      </w:r>
    </w:p>
    <w:p w14:paraId="7318EEBA" w14:textId="3A46286C" w:rsidR="00BD5BAE" w:rsidRPr="00EB6BA3" w:rsidRDefault="00BD5BAE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请问按照默认的对齐方式，上述</w:t>
      </w:r>
      <w:r w:rsidRPr="00EB6BA3">
        <w:rPr>
          <w:rFonts w:ascii="Times New Roman" w:eastAsia="宋体" w:hAnsi="Times New Roman"/>
          <w:sz w:val="24"/>
          <w:szCs w:val="24"/>
        </w:rPr>
        <w:t>a1</w:t>
      </w:r>
      <w:r w:rsidRPr="00EB6BA3">
        <w:rPr>
          <w:rFonts w:ascii="Times New Roman" w:eastAsia="宋体" w:hAnsi="Times New Roman" w:hint="eastAsia"/>
          <w:sz w:val="24"/>
          <w:szCs w:val="24"/>
        </w:rPr>
        <w:t>占用多少字节空间？</w:t>
      </w:r>
    </w:p>
    <w:p w14:paraId="30FDCF98" w14:textId="77777777" w:rsidR="0008715F" w:rsidRPr="00EB6BA3" w:rsidRDefault="0008715F" w:rsidP="002F03B0">
      <w:pPr>
        <w:pStyle w:val="BodyText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a1.str1:</w:t>
      </w:r>
    </w:p>
    <w:p w14:paraId="1411C6CC" w14:textId="3E241776" w:rsidR="0008715F" w:rsidRPr="00EB6BA3" w:rsidRDefault="0008715F" w:rsidP="002F03B0">
      <w:pPr>
        <w:pStyle w:val="Figure"/>
        <w:spacing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  <w:noProof/>
          <w:lang w:val="en-GB" w:eastAsia="zh-CN"/>
        </w:rPr>
        <w:drawing>
          <wp:inline distT="0" distB="0" distL="0" distR="0" wp14:anchorId="09A4D912" wp14:editId="73789211">
            <wp:extent cx="5274310" cy="528320"/>
            <wp:effectExtent l="0" t="0" r="2540" b="508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44C04" w14:textId="77777777" w:rsidR="0008715F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共</w:t>
      </w:r>
      <w:r w:rsidRPr="00EB6BA3">
        <w:rPr>
          <w:rFonts w:ascii="Times New Roman" w:eastAsia="宋体" w:hAnsi="Times New Roman"/>
        </w:rPr>
        <w:t>24</w:t>
      </w:r>
      <w:r w:rsidRPr="00EB6BA3">
        <w:rPr>
          <w:rFonts w:ascii="Times New Roman" w:eastAsia="宋体" w:hAnsi="Times New Roman"/>
        </w:rPr>
        <w:t>字节。</w:t>
      </w:r>
    </w:p>
    <w:p w14:paraId="04E4E902" w14:textId="77777777" w:rsidR="0008715F" w:rsidRPr="00EB6BA3" w:rsidRDefault="0008715F" w:rsidP="002F03B0">
      <w:pPr>
        <w:pStyle w:val="BodyText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a1.data:</w:t>
      </w:r>
    </w:p>
    <w:p w14:paraId="5CCBA401" w14:textId="5E92BF15" w:rsidR="0008715F" w:rsidRPr="00EB6BA3" w:rsidRDefault="0008715F" w:rsidP="002F03B0">
      <w:pPr>
        <w:pStyle w:val="Figure"/>
        <w:spacing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  <w:noProof/>
          <w:lang w:val="en-GB" w:eastAsia="zh-CN"/>
        </w:rPr>
        <w:drawing>
          <wp:inline distT="0" distB="0" distL="0" distR="0" wp14:anchorId="3EB97C9E" wp14:editId="40975630">
            <wp:extent cx="5274310" cy="567690"/>
            <wp:effectExtent l="0" t="0" r="2540" b="381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2483B" w14:textId="4C9615B0" w:rsidR="0008715F" w:rsidRPr="00EB6BA3" w:rsidRDefault="0008715F" w:rsidP="002F03B0">
      <w:pPr>
        <w:pStyle w:val="Figure"/>
        <w:spacing w:after="0"/>
        <w:rPr>
          <w:rFonts w:ascii="Times New Roman" w:eastAsia="宋体" w:hAnsi="Times New Roman"/>
          <w:lang w:eastAsia="zh-CN"/>
        </w:rPr>
      </w:pPr>
      <w:r w:rsidRPr="00EB6BA3">
        <w:rPr>
          <w:rFonts w:ascii="Times New Roman" w:eastAsia="宋体" w:hAnsi="Times New Roman" w:hint="eastAsia"/>
          <w:lang w:eastAsia="zh-CN"/>
        </w:rPr>
        <w:t>同样是</w:t>
      </w:r>
      <w:r w:rsidRPr="00EB6BA3">
        <w:rPr>
          <w:rFonts w:ascii="Times New Roman" w:eastAsia="宋体" w:hAnsi="Times New Roman"/>
          <w:lang w:eastAsia="zh-CN"/>
        </w:rPr>
        <w:t>共</w:t>
      </w:r>
      <w:r w:rsidRPr="00EB6BA3">
        <w:rPr>
          <w:rFonts w:ascii="Times New Roman" w:eastAsia="宋体" w:hAnsi="Times New Roman" w:hint="eastAsia"/>
          <w:lang w:eastAsia="zh-CN"/>
        </w:rPr>
        <w:t>24</w:t>
      </w:r>
      <w:r w:rsidRPr="00EB6BA3">
        <w:rPr>
          <w:rFonts w:ascii="Times New Roman" w:eastAsia="宋体" w:hAnsi="Times New Roman" w:hint="eastAsia"/>
          <w:lang w:eastAsia="zh-CN"/>
        </w:rPr>
        <w:t>字节</w:t>
      </w:r>
      <w:r w:rsidRPr="00EB6BA3">
        <w:rPr>
          <w:rFonts w:ascii="Times New Roman" w:eastAsia="宋体" w:hAnsi="Times New Roman"/>
          <w:lang w:eastAsia="zh-CN"/>
        </w:rPr>
        <w:t>。</w:t>
      </w:r>
    </w:p>
    <w:p w14:paraId="0B5F8FA3" w14:textId="77777777" w:rsidR="0008715F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  <w:lang w:eastAsia="zh-CN"/>
        </w:rPr>
      </w:pPr>
      <w:r w:rsidRPr="00EB6BA3">
        <w:rPr>
          <w:rFonts w:ascii="Times New Roman" w:eastAsia="宋体" w:hAnsi="Times New Roman"/>
          <w:lang w:eastAsia="zh-CN"/>
        </w:rPr>
        <w:t>即</w:t>
      </w:r>
      <w:r w:rsidRPr="00EB6BA3">
        <w:rPr>
          <w:rFonts w:ascii="Times New Roman" w:eastAsia="宋体" w:hAnsi="Times New Roman"/>
          <w:lang w:eastAsia="zh-CN"/>
        </w:rPr>
        <w:t>union</w:t>
      </w:r>
      <w:r w:rsidRPr="00EB6BA3">
        <w:rPr>
          <w:rFonts w:ascii="Times New Roman" w:eastAsia="宋体" w:hAnsi="Times New Roman"/>
          <w:lang w:eastAsia="zh-CN"/>
        </w:rPr>
        <w:t>中需要最大的空间为</w:t>
      </w:r>
      <w:r w:rsidRPr="00EB6BA3">
        <w:rPr>
          <w:rFonts w:ascii="Times New Roman" w:eastAsia="宋体" w:hAnsi="Times New Roman"/>
          <w:lang w:eastAsia="zh-CN"/>
        </w:rPr>
        <w:t>24</w:t>
      </w:r>
      <w:r w:rsidRPr="00EB6BA3">
        <w:rPr>
          <w:rFonts w:ascii="Times New Roman" w:eastAsia="宋体" w:hAnsi="Times New Roman"/>
          <w:lang w:eastAsia="zh-CN"/>
        </w:rPr>
        <w:t>字节，则</w:t>
      </w:r>
      <w:r w:rsidRPr="00EB6BA3">
        <w:rPr>
          <w:rFonts w:ascii="Times New Roman" w:eastAsia="宋体" w:hAnsi="Times New Roman"/>
          <w:lang w:eastAsia="zh-CN"/>
        </w:rPr>
        <w:t>a1</w:t>
      </w:r>
      <w:r w:rsidRPr="00EB6BA3">
        <w:rPr>
          <w:rFonts w:ascii="Times New Roman" w:eastAsia="宋体" w:hAnsi="Times New Roman"/>
          <w:lang w:eastAsia="zh-CN"/>
        </w:rPr>
        <w:t>占用</w:t>
      </w:r>
      <w:r w:rsidRPr="00EB6BA3">
        <w:rPr>
          <w:rFonts w:ascii="Times New Roman" w:eastAsia="宋体" w:hAnsi="Times New Roman"/>
          <w:lang w:eastAsia="zh-CN"/>
        </w:rPr>
        <w:t>24</w:t>
      </w:r>
      <w:r w:rsidRPr="00EB6BA3">
        <w:rPr>
          <w:rFonts w:ascii="Times New Roman" w:eastAsia="宋体" w:hAnsi="Times New Roman"/>
          <w:lang w:eastAsia="zh-CN"/>
        </w:rPr>
        <w:t>字节。</w:t>
      </w:r>
    </w:p>
    <w:p w14:paraId="3B5D49BD" w14:textId="77777777" w:rsidR="00BF6983" w:rsidRPr="00EB6BA3" w:rsidRDefault="00BF6983" w:rsidP="002F03B0">
      <w:pPr>
        <w:rPr>
          <w:rFonts w:ascii="Times New Roman" w:eastAsia="宋体" w:hAnsi="Times New Roman"/>
          <w:sz w:val="24"/>
          <w:szCs w:val="24"/>
        </w:rPr>
      </w:pPr>
    </w:p>
    <w:p w14:paraId="01CAC981" w14:textId="77777777" w:rsidR="00BF6983" w:rsidRPr="00EB6BA3" w:rsidRDefault="00BF6983" w:rsidP="002F03B0">
      <w:pPr>
        <w:pStyle w:val="ListParagraph"/>
        <w:numPr>
          <w:ilvl w:val="0"/>
          <w:numId w:val="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（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结构体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+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函数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+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控制</w:t>
      </w:r>
      <w:r w:rsidRPr="00EB6BA3">
        <w:rPr>
          <w:rFonts w:ascii="Times New Roman" w:eastAsia="宋体" w:hAnsi="Times New Roman" w:hint="eastAsia"/>
          <w:sz w:val="24"/>
          <w:szCs w:val="24"/>
        </w:rPr>
        <w:t>）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已知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n</w:t>
      </w:r>
      <w:r w:rsidR="004213E6" w:rsidRPr="00EB6BA3">
        <w:rPr>
          <w:rFonts w:ascii="Times New Roman" w:eastAsia="宋体" w:hAnsi="Times New Roman"/>
          <w:sz w:val="24"/>
          <w:szCs w:val="24"/>
        </w:rPr>
        <w:t xml:space="preserve">ode </w:t>
      </w:r>
      <w:r w:rsidR="004213E6" w:rsidRPr="00EB6BA3">
        <w:rPr>
          <w:rFonts w:ascii="Times New Roman" w:eastAsia="宋体" w:hAnsi="Times New Roman" w:hint="eastAsia"/>
          <w:sz w:val="24"/>
          <w:szCs w:val="24"/>
        </w:rPr>
        <w:t>结构体定义如下</w:t>
      </w:r>
    </w:p>
    <w:p w14:paraId="0870EF5B" w14:textId="77777777" w:rsidR="00BF6983" w:rsidRPr="00EB6BA3" w:rsidRDefault="004213E6" w:rsidP="002F03B0">
      <w:pPr>
        <w:pStyle w:val="ListParagraph"/>
        <w:ind w:left="360" w:firstLineChars="0" w:firstLine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s</w:t>
      </w:r>
      <w:r w:rsidRPr="00EB6BA3">
        <w:rPr>
          <w:rFonts w:ascii="Times New Roman" w:eastAsia="宋体" w:hAnsi="Times New Roman"/>
          <w:sz w:val="24"/>
          <w:szCs w:val="24"/>
        </w:rPr>
        <w:t xml:space="preserve">truct node{ </w:t>
      </w:r>
    </w:p>
    <w:p w14:paraId="49EBD26A" w14:textId="6F9B2B54" w:rsidR="00BF6983" w:rsidRPr="00EB6BA3" w:rsidRDefault="004213E6" w:rsidP="002F03B0">
      <w:pPr>
        <w:pStyle w:val="ListParagraph"/>
        <w:ind w:left="1560" w:firstLineChars="0" w:firstLine="6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 xml:space="preserve">long a;  </w:t>
      </w:r>
    </w:p>
    <w:p w14:paraId="2EDA3B57" w14:textId="77777777" w:rsidR="00BF6983" w:rsidRPr="00EB6BA3" w:rsidRDefault="004213E6" w:rsidP="002F03B0">
      <w:pPr>
        <w:ind w:left="1140" w:firstLineChars="175"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struct node *next;</w:t>
      </w:r>
    </w:p>
    <w:p w14:paraId="75E4F83C" w14:textId="05233BF8" w:rsidR="004213E6" w:rsidRPr="00EB6BA3" w:rsidRDefault="004213E6" w:rsidP="002F03B0">
      <w:pPr>
        <w:ind w:firstLine="36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}</w:t>
      </w:r>
    </w:p>
    <w:p w14:paraId="58AA7557" w14:textId="363D56EC" w:rsidR="004213E6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请对以下</w:t>
      </w:r>
      <w:r w:rsidRPr="00EB6BA3">
        <w:rPr>
          <w:rFonts w:ascii="Times New Roman" w:eastAsia="宋体" w:hAnsi="Times New Roman"/>
          <w:sz w:val="24"/>
          <w:szCs w:val="24"/>
        </w:rPr>
        <w:t>init</w:t>
      </w:r>
      <w:r w:rsidRPr="00EB6BA3">
        <w:rPr>
          <w:rFonts w:ascii="Times New Roman" w:eastAsia="宋体" w:hAnsi="Times New Roman" w:hint="eastAsia"/>
          <w:sz w:val="24"/>
          <w:szCs w:val="24"/>
        </w:rPr>
        <w:t>函数进行逆向分析，写出其</w:t>
      </w:r>
      <w:r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Pr="00EB6BA3">
        <w:rPr>
          <w:rFonts w:ascii="Times New Roman" w:eastAsia="宋体" w:hAnsi="Times New Roman" w:hint="eastAsia"/>
          <w:sz w:val="24"/>
          <w:szCs w:val="24"/>
        </w:rPr>
        <w:t>代码</w:t>
      </w:r>
    </w:p>
    <w:p w14:paraId="6A3C701A" w14:textId="181A3145" w:rsidR="004213E6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lastRenderedPageBreak/>
        <w:t>Init:</w:t>
      </w:r>
    </w:p>
    <w:p w14:paraId="3FE0D3A5" w14:textId="2D34E921" w:rsidR="004213E6" w:rsidRPr="00EB6BA3" w:rsidRDefault="004213E6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 xml:space="preserve">movl </w:t>
      </w:r>
      <w:r w:rsidRPr="00EB6BA3">
        <w:rPr>
          <w:rFonts w:ascii="Times New Roman" w:eastAsia="宋体" w:hAnsi="Times New Roman"/>
          <w:sz w:val="24"/>
          <w:szCs w:val="24"/>
        </w:rPr>
        <w:tab/>
        <w:t>$12,$eax</w:t>
      </w:r>
    </w:p>
    <w:p w14:paraId="61E0533B" w14:textId="073BF53C" w:rsidR="004213E6" w:rsidRPr="00EB6BA3" w:rsidRDefault="004213E6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j</w:t>
      </w:r>
      <w:r w:rsidRPr="00EB6BA3">
        <w:rPr>
          <w:rFonts w:ascii="Times New Roman" w:eastAsia="宋体" w:hAnsi="Times New Roman"/>
          <w:sz w:val="24"/>
          <w:szCs w:val="24"/>
        </w:rPr>
        <w:t>mp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 w:hint="eastAsia"/>
          <w:sz w:val="24"/>
          <w:szCs w:val="24"/>
        </w:rPr>
        <w:t>.Test</w:t>
      </w:r>
      <w:r w:rsidRPr="00EB6BA3">
        <w:rPr>
          <w:rFonts w:ascii="Times New Roman" w:eastAsia="宋体" w:hAnsi="Times New Roman"/>
          <w:sz w:val="24"/>
          <w:szCs w:val="24"/>
        </w:rPr>
        <w:t>Expr</w:t>
      </w:r>
      <w:r w:rsidRPr="00EB6BA3">
        <w:rPr>
          <w:rFonts w:ascii="Times New Roman" w:eastAsia="宋体" w:hAnsi="Times New Roman" w:hint="eastAsia"/>
          <w:sz w:val="24"/>
          <w:szCs w:val="24"/>
        </w:rPr>
        <w:t>Stat</w:t>
      </w:r>
    </w:p>
    <w:p w14:paraId="223BB8F2" w14:textId="07ECAFEA" w:rsidR="004213E6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.</w:t>
      </w:r>
      <w:r w:rsidRPr="00EB6BA3">
        <w:rPr>
          <w:rFonts w:ascii="Times New Roman" w:eastAsia="宋体" w:hAnsi="Times New Roman"/>
          <w:sz w:val="24"/>
          <w:szCs w:val="24"/>
        </w:rPr>
        <w:t>Loop:</w:t>
      </w:r>
    </w:p>
    <w:p w14:paraId="1E256BF1" w14:textId="59163109" w:rsidR="004213E6" w:rsidRPr="00EB6BA3" w:rsidRDefault="004213E6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 xml:space="preserve">addq </w:t>
      </w:r>
      <w:r w:rsidRPr="00EB6BA3">
        <w:rPr>
          <w:rFonts w:ascii="Times New Roman" w:eastAsia="宋体" w:hAnsi="Times New Roman"/>
          <w:sz w:val="24"/>
          <w:szCs w:val="24"/>
        </w:rPr>
        <w:tab/>
        <w:t>(%rdi),%rax</w:t>
      </w:r>
    </w:p>
    <w:p w14:paraId="43640488" w14:textId="51E3FCD0" w:rsidR="00BD5BAE" w:rsidRPr="00EB6BA3" w:rsidRDefault="00BD5BAE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Pr="00EB6BA3">
        <w:rPr>
          <w:rFonts w:ascii="Times New Roman" w:eastAsia="宋体" w:hAnsi="Times New Roman"/>
          <w:sz w:val="24"/>
          <w:szCs w:val="24"/>
        </w:rPr>
        <w:t xml:space="preserve">ovq </w:t>
      </w:r>
      <w:r w:rsidRPr="00EB6BA3">
        <w:rPr>
          <w:rFonts w:ascii="Times New Roman" w:eastAsia="宋体" w:hAnsi="Times New Roman"/>
          <w:sz w:val="24"/>
          <w:szCs w:val="24"/>
        </w:rPr>
        <w:tab/>
        <w:t>8(%rdi),%rdi</w:t>
      </w:r>
    </w:p>
    <w:p w14:paraId="326685B7" w14:textId="348B4523" w:rsidR="00BD5BAE" w:rsidRPr="00EB6BA3" w:rsidRDefault="00BD5BAE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.</w:t>
      </w:r>
      <w:r w:rsidRPr="00EB6BA3">
        <w:rPr>
          <w:rFonts w:ascii="Times New Roman" w:eastAsia="宋体" w:hAnsi="Times New Roman"/>
          <w:sz w:val="24"/>
          <w:szCs w:val="24"/>
        </w:rPr>
        <w:t>TestExprStat:</w:t>
      </w:r>
    </w:p>
    <w:p w14:paraId="5DE82103" w14:textId="734AC0E6" w:rsidR="00BD5BAE" w:rsidRPr="00EB6BA3" w:rsidRDefault="00BD5BAE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t</w:t>
      </w:r>
      <w:r w:rsidRPr="00EB6BA3">
        <w:rPr>
          <w:rFonts w:ascii="Times New Roman" w:eastAsia="宋体" w:hAnsi="Times New Roman" w:hint="eastAsia"/>
          <w:sz w:val="24"/>
          <w:szCs w:val="24"/>
        </w:rPr>
        <w:t>estq</w:t>
      </w:r>
      <w:r w:rsidRPr="00EB6BA3">
        <w:rPr>
          <w:rFonts w:ascii="Times New Roman" w:eastAsia="宋体" w:hAnsi="Times New Roman"/>
          <w:sz w:val="24"/>
          <w:szCs w:val="24"/>
        </w:rPr>
        <w:t xml:space="preserve"> 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 w:hint="eastAsia"/>
          <w:sz w:val="24"/>
          <w:szCs w:val="24"/>
        </w:rPr>
        <w:t>%rdi,</w:t>
      </w:r>
      <w:r w:rsidRPr="00EB6BA3">
        <w:rPr>
          <w:rFonts w:ascii="Times New Roman" w:eastAsia="宋体" w:hAnsi="Times New Roman"/>
          <w:sz w:val="24"/>
          <w:szCs w:val="24"/>
        </w:rPr>
        <w:t>%rdi</w:t>
      </w:r>
    </w:p>
    <w:p w14:paraId="15D7306B" w14:textId="5882E04D" w:rsidR="00BD5BAE" w:rsidRPr="00EB6BA3" w:rsidRDefault="00BD5BAE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j</w:t>
      </w:r>
      <w:r w:rsidRPr="00EB6BA3">
        <w:rPr>
          <w:rFonts w:ascii="Times New Roman" w:eastAsia="宋体" w:hAnsi="Times New Roman"/>
          <w:sz w:val="24"/>
          <w:szCs w:val="24"/>
        </w:rPr>
        <w:t>ne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.Loop</w:t>
      </w:r>
    </w:p>
    <w:p w14:paraId="2FE3DF50" w14:textId="15718915" w:rsidR="00BD5BAE" w:rsidRPr="00EB6BA3" w:rsidRDefault="00BD5BAE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r</w:t>
      </w:r>
      <w:r w:rsidRPr="00EB6BA3">
        <w:rPr>
          <w:rFonts w:ascii="Times New Roman" w:eastAsia="宋体" w:hAnsi="Times New Roman"/>
          <w:sz w:val="24"/>
          <w:szCs w:val="24"/>
        </w:rPr>
        <w:t>et</w:t>
      </w:r>
    </w:p>
    <w:p w14:paraId="5F594746" w14:textId="77777777" w:rsidR="0008715F" w:rsidRPr="00EB6BA3" w:rsidRDefault="0008715F" w:rsidP="002F03B0">
      <w:pPr>
        <w:pStyle w:val="FirstParagraph"/>
        <w:spacing w:before="0" w:after="0"/>
        <w:rPr>
          <w:rFonts w:ascii="Times New Roman" w:eastAsia="宋体" w:hAnsi="Times New Roman"/>
        </w:rPr>
      </w:pPr>
      <w:r w:rsidRPr="00EB6BA3">
        <w:rPr>
          <w:rFonts w:ascii="Times New Roman" w:eastAsia="宋体" w:hAnsi="Times New Roman"/>
        </w:rPr>
        <w:t>答：</w:t>
      </w:r>
    </w:p>
    <w:p w14:paraId="7F103140" w14:textId="77777777" w:rsidR="0008715F" w:rsidRPr="00EB6BA3" w:rsidRDefault="0008715F" w:rsidP="002F03B0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long Init(struct node *p) 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long res = 12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while(p != NULL) 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res += p-&gt;a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p = p-&gt;next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}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return res;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}</w:t>
      </w:r>
    </w:p>
    <w:p w14:paraId="04E29FBF" w14:textId="77777777" w:rsidR="00BF6983" w:rsidRPr="00EB6BA3" w:rsidRDefault="00BF6983" w:rsidP="002F03B0">
      <w:pPr>
        <w:rPr>
          <w:rFonts w:ascii="Times New Roman" w:eastAsia="宋体" w:hAnsi="Times New Roman"/>
          <w:sz w:val="24"/>
          <w:szCs w:val="24"/>
        </w:rPr>
      </w:pPr>
    </w:p>
    <w:p w14:paraId="7A7CB3CB" w14:textId="620318F2" w:rsidR="00684ADB" w:rsidRPr="00EB6BA3" w:rsidRDefault="00BF6983" w:rsidP="002F03B0">
      <w:pPr>
        <w:pStyle w:val="ListParagraph"/>
        <w:numPr>
          <w:ilvl w:val="0"/>
          <w:numId w:val="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（</w:t>
      </w:r>
      <w:r w:rsidR="001D67FB" w:rsidRPr="00EB6BA3">
        <w:rPr>
          <w:rFonts w:ascii="Times New Roman" w:eastAsia="宋体" w:hAnsi="Times New Roman" w:hint="eastAsia"/>
          <w:sz w:val="24"/>
          <w:szCs w:val="24"/>
        </w:rPr>
        <w:t>结构体</w:t>
      </w:r>
      <w:r w:rsidRPr="00EB6BA3">
        <w:rPr>
          <w:rFonts w:ascii="Times New Roman" w:eastAsia="宋体" w:hAnsi="Times New Roman" w:hint="eastAsia"/>
          <w:sz w:val="24"/>
          <w:szCs w:val="24"/>
        </w:rPr>
        <w:t>）已知结构体定义如下</w:t>
      </w:r>
    </w:p>
    <w:p w14:paraId="196D9D52" w14:textId="6D35A053" w:rsidR="001D67FB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s</w:t>
      </w:r>
      <w:r w:rsidR="00C36DE2" w:rsidRPr="00EB6BA3">
        <w:rPr>
          <w:rFonts w:ascii="Times New Roman" w:eastAsia="宋体" w:hAnsi="Times New Roman"/>
          <w:sz w:val="24"/>
          <w:szCs w:val="24"/>
        </w:rPr>
        <w:t>truct</w:t>
      </w:r>
      <w:r w:rsidRPr="00EB6BA3">
        <w:rPr>
          <w:rFonts w:ascii="Times New Roman" w:eastAsia="宋体" w:hAnsi="Times New Roman"/>
          <w:sz w:val="24"/>
          <w:szCs w:val="24"/>
        </w:rPr>
        <w:t>{</w:t>
      </w:r>
    </w:p>
    <w:p w14:paraId="3D5487D0" w14:textId="5835F43B" w:rsidR="004213E6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char a;;</w:t>
      </w:r>
    </w:p>
    <w:p w14:paraId="5566FCC0" w14:textId="2D0948AE" w:rsidR="004213E6" w:rsidRPr="00EB6BA3" w:rsidRDefault="004213E6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Pr="00EB6BA3">
        <w:rPr>
          <w:rFonts w:ascii="Times New Roman" w:eastAsia="宋体" w:hAnsi="Times New Roman"/>
          <w:sz w:val="24"/>
          <w:szCs w:val="24"/>
        </w:rPr>
        <w:t>har *b;;</w:t>
      </w:r>
    </w:p>
    <w:p w14:paraId="1C069032" w14:textId="11560BA4" w:rsidR="004213E6" w:rsidRPr="00EB6BA3" w:rsidRDefault="004213E6" w:rsidP="002F03B0">
      <w:pPr>
        <w:ind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short c;</w:t>
      </w:r>
    </w:p>
    <w:p w14:paraId="32755090" w14:textId="34A45E63" w:rsidR="001D67FB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 xml:space="preserve">int </w:t>
      </w:r>
      <w:r w:rsidRPr="00EB6BA3">
        <w:rPr>
          <w:rFonts w:ascii="Times New Roman" w:eastAsia="宋体" w:hAnsi="Times New Roman" w:hint="eastAsia"/>
          <w:sz w:val="24"/>
          <w:szCs w:val="24"/>
        </w:rPr>
        <w:t>d</w:t>
      </w:r>
      <w:r w:rsidRPr="00EB6BA3">
        <w:rPr>
          <w:rFonts w:ascii="Times New Roman" w:eastAsia="宋体" w:hAnsi="Times New Roman"/>
          <w:sz w:val="24"/>
          <w:szCs w:val="24"/>
        </w:rPr>
        <w:t>;</w:t>
      </w:r>
    </w:p>
    <w:p w14:paraId="078EC5A2" w14:textId="47B1F5BA" w:rsidR="004213E6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}</w:t>
      </w:r>
    </w:p>
    <w:p w14:paraId="112CCD12" w14:textId="091721D5" w:rsidR="004213E6" w:rsidRPr="00EB6BA3" w:rsidRDefault="004213E6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请问在紧凑布局和对齐布局中</w:t>
      </w:r>
      <w:r w:rsidRPr="00EB6BA3">
        <w:rPr>
          <w:rFonts w:ascii="Times New Roman" w:eastAsia="宋体" w:hAnsi="Times New Roman" w:hint="eastAsia"/>
          <w:sz w:val="24"/>
          <w:szCs w:val="24"/>
        </w:rPr>
        <w:t>a</w:t>
      </w:r>
      <w:r w:rsidRPr="00EB6BA3">
        <w:rPr>
          <w:rFonts w:ascii="Times New Roman" w:eastAsia="宋体" w:hAnsi="Times New Roman"/>
          <w:sz w:val="24"/>
          <w:szCs w:val="24"/>
        </w:rPr>
        <w:t>/b/c/</w:t>
      </w:r>
      <w:r w:rsidRPr="00EB6BA3">
        <w:rPr>
          <w:rFonts w:ascii="Times New Roman" w:eastAsia="宋体" w:hAnsi="Times New Roman" w:hint="eastAsia"/>
          <w:sz w:val="24"/>
          <w:szCs w:val="24"/>
        </w:rPr>
        <w:t>d</w:t>
      </w:r>
      <w:r w:rsidRPr="00EB6BA3">
        <w:rPr>
          <w:rFonts w:ascii="Times New Roman" w:eastAsia="宋体" w:hAnsi="Times New Roman" w:hint="eastAsia"/>
          <w:sz w:val="24"/>
          <w:szCs w:val="24"/>
        </w:rPr>
        <w:t>字段的偏移量各是多少？</w:t>
      </w:r>
    </w:p>
    <w:p w14:paraId="3ED940A7" w14:textId="77777777" w:rsidR="0008715F" w:rsidRPr="00EB6BA3" w:rsidRDefault="0008715F" w:rsidP="002F03B0">
      <w:pPr>
        <w:widowControl/>
        <w:numPr>
          <w:ilvl w:val="0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紧凑布局中：</w:t>
      </w:r>
    </w:p>
    <w:p w14:paraId="2F921E7C" w14:textId="77777777" w:rsidR="0008715F" w:rsidRPr="00EB6BA3" w:rsidRDefault="0008715F" w:rsidP="002F03B0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struct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a;     // 0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*b;    // 1 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short c;    // 9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int d;      // 11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};</w:t>
      </w:r>
    </w:p>
    <w:p w14:paraId="13A85065" w14:textId="77777777" w:rsidR="0008715F" w:rsidRPr="00EB6BA3" w:rsidRDefault="0008715F" w:rsidP="002F03B0">
      <w:pPr>
        <w:widowControl/>
        <w:numPr>
          <w:ilvl w:val="0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对齐布局中：</w:t>
      </w:r>
    </w:p>
    <w:p w14:paraId="3B20E1E6" w14:textId="77777777" w:rsidR="0008715F" w:rsidRPr="00EB6BA3" w:rsidRDefault="0008715F" w:rsidP="002F03B0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struct{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a;     // 0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char *b;    // 8 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short c;    // 16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 xml:space="preserve">    int d;      // 20</w:t>
      </w:r>
      <w:r w:rsidRPr="00EB6BA3">
        <w:rPr>
          <w:rFonts w:ascii="Times New Roman" w:eastAsia="宋体" w:hAnsi="Times New Roman"/>
          <w:sz w:val="24"/>
          <w:szCs w:val="24"/>
        </w:rPr>
        <w:br/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};</w:t>
      </w:r>
    </w:p>
    <w:p w14:paraId="33C22DA1" w14:textId="77777777" w:rsidR="00BF6983" w:rsidRPr="00EB6BA3" w:rsidRDefault="00BF6983" w:rsidP="002F03B0">
      <w:pPr>
        <w:rPr>
          <w:rFonts w:ascii="Times New Roman" w:eastAsia="宋体" w:hAnsi="Times New Roman"/>
          <w:sz w:val="24"/>
          <w:szCs w:val="24"/>
        </w:rPr>
      </w:pPr>
    </w:p>
    <w:p w14:paraId="727E66CE" w14:textId="77777777" w:rsidR="00BF6983" w:rsidRPr="00EB6BA3" w:rsidRDefault="00BF6983" w:rsidP="002F03B0">
      <w:pPr>
        <w:pStyle w:val="ListParagraph"/>
        <w:numPr>
          <w:ilvl w:val="0"/>
          <w:numId w:val="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（</w:t>
      </w:r>
      <w:r w:rsidR="00684ADB" w:rsidRPr="00EB6BA3">
        <w:rPr>
          <w:rFonts w:ascii="Times New Roman" w:eastAsia="宋体" w:hAnsi="Times New Roman" w:hint="eastAsia"/>
          <w:sz w:val="24"/>
          <w:szCs w:val="24"/>
        </w:rPr>
        <w:t>堆栈破坏问题</w:t>
      </w:r>
      <w:r w:rsidRPr="00EB6BA3">
        <w:rPr>
          <w:rFonts w:ascii="Times New Roman" w:eastAsia="宋体" w:hAnsi="Times New Roman" w:hint="eastAsia"/>
          <w:sz w:val="24"/>
          <w:szCs w:val="24"/>
        </w:rPr>
        <w:t>）</w:t>
      </w:r>
      <w:r w:rsidR="00BD5BAE" w:rsidRPr="00EB6BA3">
        <w:rPr>
          <w:rFonts w:ascii="Times New Roman" w:eastAsia="宋体" w:hAnsi="Times New Roman" w:hint="eastAsia"/>
          <w:sz w:val="24"/>
          <w:szCs w:val="24"/>
        </w:rPr>
        <w:t>函数</w:t>
      </w:r>
      <w:r w:rsidRPr="00EB6BA3">
        <w:rPr>
          <w:rFonts w:ascii="Times New Roman" w:eastAsia="宋体" w:hAnsi="Times New Roman" w:hint="eastAsia"/>
          <w:sz w:val="24"/>
          <w:szCs w:val="24"/>
        </w:rPr>
        <w:t>echo</w:t>
      </w:r>
      <w:r w:rsidRPr="00EB6BA3">
        <w:rPr>
          <w:rFonts w:ascii="Times New Roman" w:eastAsia="宋体" w:hAnsi="Times New Roman" w:hint="eastAsia"/>
          <w:sz w:val="24"/>
          <w:szCs w:val="24"/>
        </w:rPr>
        <w:t>定义</w:t>
      </w:r>
      <w:r w:rsidRPr="00EB6BA3">
        <w:rPr>
          <w:rFonts w:ascii="Times New Roman" w:eastAsia="宋体" w:hAnsi="Times New Roman"/>
          <w:sz w:val="24"/>
          <w:szCs w:val="24"/>
        </w:rPr>
        <w:t>如下：</w:t>
      </w:r>
    </w:p>
    <w:p w14:paraId="3040CE55" w14:textId="77777777" w:rsidR="00BF6983" w:rsidRPr="00EB6BA3" w:rsidRDefault="00BD5BAE" w:rsidP="002F03B0">
      <w:pPr>
        <w:pStyle w:val="ListParagraph"/>
        <w:ind w:left="360" w:firstLineChars="0" w:firstLine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lastRenderedPageBreak/>
        <w:t>v</w:t>
      </w:r>
      <w:r w:rsidR="00BF6983" w:rsidRPr="00EB6BA3">
        <w:rPr>
          <w:rFonts w:ascii="Times New Roman" w:eastAsia="宋体" w:hAnsi="Times New Roman"/>
          <w:sz w:val="24"/>
          <w:szCs w:val="24"/>
        </w:rPr>
        <w:t xml:space="preserve">oid echo(){ </w:t>
      </w:r>
    </w:p>
    <w:p w14:paraId="6316070B" w14:textId="413850D8" w:rsidR="00BD5BAE" w:rsidRPr="00EB6BA3" w:rsidRDefault="00BD5BAE" w:rsidP="002F03B0">
      <w:pPr>
        <w:ind w:left="360"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char buf[8];</w:t>
      </w:r>
    </w:p>
    <w:p w14:paraId="241BECC2" w14:textId="77777777" w:rsidR="00BF6983" w:rsidRPr="00EB6BA3" w:rsidRDefault="00BD5BAE" w:rsidP="002F03B0">
      <w:pPr>
        <w:ind w:left="360"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gets(buf);</w:t>
      </w:r>
    </w:p>
    <w:p w14:paraId="3B3C775A" w14:textId="77777777" w:rsidR="00BF6983" w:rsidRPr="00EB6BA3" w:rsidRDefault="00BD5BAE" w:rsidP="002F03B0">
      <w:pPr>
        <w:ind w:left="360" w:firstLine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puts(buf)</w:t>
      </w:r>
      <w:r w:rsidRPr="00EB6BA3">
        <w:rPr>
          <w:rFonts w:ascii="Times New Roman" w:eastAsia="宋体" w:hAnsi="Times New Roman" w:hint="eastAsia"/>
          <w:sz w:val="24"/>
          <w:szCs w:val="24"/>
        </w:rPr>
        <w:t>；</w:t>
      </w:r>
    </w:p>
    <w:p w14:paraId="4A9D3405" w14:textId="7492EE5B" w:rsidR="00BF6983" w:rsidRPr="00EB6BA3" w:rsidRDefault="002F03B0" w:rsidP="002F03B0">
      <w:pPr>
        <w:ind w:firstLineChars="150" w:firstLine="36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noProof/>
          <w:sz w:val="24"/>
          <w:szCs w:val="24"/>
          <w:lang w:val="en-GB"/>
        </w:rPr>
        <mc:AlternateContent>
          <mc:Choice Requires="wpc">
            <w:drawing>
              <wp:anchor distT="0" distB="0" distL="114300" distR="114300" simplePos="0" relativeHeight="251658240" behindDoc="1" locked="0" layoutInCell="1" allowOverlap="1" wp14:anchorId="2CF2264D" wp14:editId="1C21C8ED">
                <wp:simplePos x="0" y="0"/>
                <wp:positionH relativeFrom="column">
                  <wp:posOffset>2409825</wp:posOffset>
                </wp:positionH>
                <wp:positionV relativeFrom="paragraph">
                  <wp:posOffset>177165</wp:posOffset>
                </wp:positionV>
                <wp:extent cx="3321685" cy="2981324"/>
                <wp:effectExtent l="0" t="0" r="0" b="0"/>
                <wp:wrapNone/>
                <wp:docPr id="1" name="画布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矩形 2"/>
                        <wps:cNvSpPr/>
                        <wps:spPr>
                          <a:xfrm>
                            <a:off x="742950" y="6667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矩形 3"/>
                        <wps:cNvSpPr/>
                        <wps:spPr>
                          <a:xfrm>
                            <a:off x="742950" y="29527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矩形 4"/>
                        <wps:cNvSpPr/>
                        <wps:spPr>
                          <a:xfrm>
                            <a:off x="742950" y="504825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矩形 5"/>
                        <wps:cNvSpPr/>
                        <wps:spPr>
                          <a:xfrm>
                            <a:off x="742950" y="723900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文本框 6"/>
                        <wps:cNvSpPr txBox="1"/>
                        <wps:spPr>
                          <a:xfrm>
                            <a:off x="857250" y="28575"/>
                            <a:ext cx="1419225" cy="25717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01D913F" w14:textId="7D432F95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返回地址</w:t>
                              </w:r>
                              <w:r w:rsidR="001D67FB"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（6</w:t>
                              </w:r>
                              <w:r w:rsidR="001D67FB" w:rsidRPr="00BF6983">
                                <w:rPr>
                                  <w:sz w:val="24"/>
                                  <w:szCs w:val="24"/>
                                </w:rPr>
                                <w:t>4位</w:t>
                              </w:r>
                              <w:r w:rsidR="001D67FB"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）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左大括号 7"/>
                        <wps:cNvSpPr/>
                        <wps:spPr>
                          <a:xfrm>
                            <a:off x="561975" y="295275"/>
                            <a:ext cx="66675" cy="619125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文本框 8"/>
                        <wps:cNvSpPr txBox="1"/>
                        <wps:spPr>
                          <a:xfrm>
                            <a:off x="0" y="419100"/>
                            <a:ext cx="847725" cy="666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D5C2D7E" w14:textId="3A63DF13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echo</w:t>
                              </w:r>
                            </w:p>
                            <w:p w14:paraId="48C67821" w14:textId="5735932E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的</w:t>
                              </w: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栈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文本框 9"/>
                        <wps:cNvSpPr txBox="1"/>
                        <wps:spPr>
                          <a:xfrm>
                            <a:off x="2680335" y="761770"/>
                            <a:ext cx="565150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F9E268A" w14:textId="4B1C471F" w:rsidR="00BD2BCF" w:rsidRPr="00BF6983" w:rsidRDefault="00BD2BCF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%rs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直接箭头连接符 10"/>
                        <wps:cNvCnPr/>
                        <wps:spPr>
                          <a:xfrm flipH="1">
                            <a:off x="2514600" y="942975"/>
                            <a:ext cx="2286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" name="矩形 11"/>
                        <wps:cNvSpPr/>
                        <wps:spPr>
                          <a:xfrm>
                            <a:off x="742950" y="1313858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矩形 12"/>
                        <wps:cNvSpPr/>
                        <wps:spPr>
                          <a:xfrm>
                            <a:off x="742950" y="1523408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矩形 13"/>
                        <wps:cNvSpPr/>
                        <wps:spPr>
                          <a:xfrm>
                            <a:off x="742950" y="1742483"/>
                            <a:ext cx="1695450" cy="219075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左大括号 14"/>
                        <wps:cNvSpPr/>
                        <wps:spPr>
                          <a:xfrm>
                            <a:off x="561975" y="1313858"/>
                            <a:ext cx="66675" cy="619125"/>
                          </a:xfrm>
                          <a:prstGeom prst="lef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文本框 15"/>
                        <wps:cNvSpPr txBox="1"/>
                        <wps:spPr>
                          <a:xfrm>
                            <a:off x="0" y="1437683"/>
                            <a:ext cx="847725" cy="66675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750E1EA" w14:textId="77777777" w:rsidR="001D67FB" w:rsidRPr="00BF6983" w:rsidRDefault="001D67FB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echo</w:t>
                              </w:r>
                            </w:p>
                            <w:p w14:paraId="04F7A48E" w14:textId="77777777" w:rsidR="001D67FB" w:rsidRPr="00BF6983" w:rsidRDefault="001D67FB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的</w:t>
                              </w:r>
                              <w:r w:rsidRPr="00BF6983">
                                <w:rPr>
                                  <w:rFonts w:hint="eastAsia"/>
                                  <w:sz w:val="24"/>
                                  <w:szCs w:val="24"/>
                                </w:rPr>
                                <w:t>栈帧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直接箭头连接符 16"/>
                        <wps:cNvCnPr/>
                        <wps:spPr>
                          <a:xfrm flipH="1">
                            <a:off x="2514600" y="1961558"/>
                            <a:ext cx="22860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文本框 17"/>
                        <wps:cNvSpPr txBox="1"/>
                        <wps:spPr>
                          <a:xfrm>
                            <a:off x="2718435" y="1824760"/>
                            <a:ext cx="565150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F6116E8" w14:textId="77777777" w:rsidR="00D521FA" w:rsidRPr="00BF6983" w:rsidRDefault="00D521FA" w:rsidP="00D521FA">
                              <w:pPr>
                                <w:spacing w:line="0" w:lineRule="atLeast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BF6983">
                                <w:rPr>
                                  <w:sz w:val="24"/>
                                  <w:szCs w:val="24"/>
                                </w:rPr>
                                <w:t>%rs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F2264D" id="画布 1" o:spid="_x0000_s1026" editas="canvas" style="position:absolute;left:0;text-align:left;margin-left:189.75pt;margin-top:13.95pt;width:261.55pt;height:234.75pt;z-index:-251658240;mso-width-relative:margin;mso-height-relative:margin" coordsize="33216,298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33216;height:29806;visibility:visible;mso-wrap-style:square">
                  <v:fill o:detectmouseclick="t"/>
                  <v:path o:connecttype="none"/>
                </v:shape>
                <v:rect id="矩形 2" o:spid="_x0000_s1028" style="position:absolute;left:7429;top:666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t/d/sIA&#10;AADaAAAADwAAAGRycy9kb3ducmV2LnhtbESPQYvCMBSE7wv+h/CEva2pgiLVKFUQxIUFq4jeHs2z&#10;LTYvtYna/fdGEDwOM/MNM523phJ3alxpWUG/F4EgzqwuOVew361+xiCcR9ZYWSYF/+RgPut8TTHW&#10;9sFbuqc+FwHCLkYFhfd1LKXLCjLoerYmDt7ZNgZ9kE0udYOPADeVHETRSBosOSwUWNOyoOyS3oyC&#10;w3Z4psVitJd/p+Sa9NN1+7s5KvXdbZMJCE+t/4Tf7bVWMIDXlXAD5OwJ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O393+wgAAANoAAAAPAAAAAAAAAAAAAAAAAJgCAABkcnMvZG93&#10;bnJldi54bWxQSwUGAAAAAAQABAD1AAAAhwMAAAAA&#10;" filled="f" strokecolor="#1f3763 [1604]" strokeweight="1pt"/>
                <v:rect id="矩形 3" o:spid="_x0000_s1029" style="position:absolute;left:7429;top:2952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ZN4ZcMA&#10;AADaAAAADwAAAGRycy9kb3ducmV2LnhtbESPQYvCMBSE7wv+h/CEva2pK4pUo1RBkF0QrCJ6ezTP&#10;tti8dJus1n9vBMHjMDPfMNN5aypxpcaVlhX0exEI4szqknMF+93qawzCeWSNlWVScCcH81nnY4qx&#10;tjfe0jX1uQgQdjEqKLyvYyldVpBB17M1cfDOtjHog2xyqRu8Bbip5HcUjaTBksNCgTUtC8ou6b9R&#10;cNgOz7RYjPZyc0r+kn66bn9/jkp9dttkAsJT69/hV3utFQzgeSXcADl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ZN4ZcMAAADaAAAADwAAAAAAAAAAAAAAAACYAgAAZHJzL2Rv&#10;d25yZXYueG1sUEsFBgAAAAAEAAQA9QAAAIgDAAAAAA==&#10;" filled="f" strokecolor="#1f3763 [1604]" strokeweight="1pt"/>
                <v:rect id="矩形 4" o:spid="_x0000_s1030" style="position:absolute;left:7429;top:5048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rgEcMA&#10;AADaAAAADwAAAGRycy9kb3ducmV2LnhtbESPQYvCMBSE7wv+h/CEva2pi4pUo1RBkF0QrCJ6ezTP&#10;tti8dJus1n9vBMHjMDPfMNN5aypxpcaVlhX0exEI4szqknMF+93qawzCeWSNlWVScCcH81nnY4qx&#10;tjfe0jX1uQgQdjEqKLyvYyldVpBB17M1cfDOtjHog2xyqRu8Bbip5HcUjaTBksNCgTUtC8ou6b9R&#10;cNgOz7RYjPZyc0r+kn66bn9/jkp9dttkAsJT69/hV3utFQzgeSXcADl7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nrgEcMAAADaAAAADwAAAAAAAAAAAAAAAACYAgAAZHJzL2Rv&#10;d25yZXYueG1sUEsFBgAAAAAEAAQA9QAAAIgDAAAAAA==&#10;" filled="f" strokecolor="#1f3763 [1604]" strokeweight="1pt"/>
                <v:rect id="矩形 5" o:spid="_x0000_s1031" style="position:absolute;left:7429;top:7239;width:16955;height:21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TZFisIA&#10;AADaAAAADwAAAGRycy9kb3ducmV2LnhtbESPQYvCMBSE7wv+h/AEb2vqgrJUo1RhQRQEq4jeHs2z&#10;LTYvtYla/70RFjwOM/MNM5m1phJ3alxpWcGgH4EgzqwuOVew3/19/4JwHlljZZkUPMnBbNr5mmCs&#10;7YO3dE99LgKEXYwKCu/rWEqXFWTQ9W1NHLyzbQz6IJtc6gYfAW4q+RNFI2mw5LBQYE2LgrJLejMK&#10;Dtvhmebz0V5uTsk1GaTLdr06KtXrtskYhKfWf8L/7aVWMIT3lXAD5PQ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BNkWKwgAAANoAAAAPAAAAAAAAAAAAAAAAAJgCAABkcnMvZG93&#10;bnJldi54bWxQSwUGAAAAAAQABAD1AAAAhwMAAAAA&#10;" filled="f" strokecolor="#1f3763 [1604]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6" o:spid="_x0000_s1032" type="#_x0000_t202" style="position:absolute;left:8572;top:285;width:14192;height:257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B9OMUA&#10;AADaAAAADwAAAGRycy9kb3ducmV2LnhtbESPT2vCQBTE70K/w/IK3symQoOkWUUCYin2oM2lt9fs&#10;yx+afRuzW5P203cFweMwM79hss1kOnGhwbWWFTxFMQji0uqWawXFx26xAuE8ssbOMin4JQeb9cMs&#10;w1TbkY90OflaBAi7FBU03veplK5syKCLbE8cvMoOBn2QQy31gGOAm04u4ziRBlsOCw32lDdUfp9+&#10;jIK3fPeOx6+lWf11+f5Qbftz8fms1Pxx2r6A8DT5e/jWftUKErheCTdArv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sH04xQAAANoAAAAPAAAAAAAAAAAAAAAAAJgCAABkcnMv&#10;ZG93bnJldi54bWxQSwUGAAAAAAQABAD1AAAAigMAAAAA&#10;" filled="f" stroked="f" strokeweight=".5pt">
                  <v:textbox>
                    <w:txbxContent>
                      <w:p w14:paraId="001D913F" w14:textId="7D432F95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返回地址</w:t>
                        </w:r>
                        <w:r w:rsidR="001D67FB" w:rsidRPr="00BF6983">
                          <w:rPr>
                            <w:rFonts w:hint="eastAsia"/>
                            <w:sz w:val="24"/>
                            <w:szCs w:val="24"/>
                          </w:rPr>
                          <w:t>（6</w:t>
                        </w:r>
                        <w:r w:rsidR="001D67FB" w:rsidRPr="00BF6983">
                          <w:rPr>
                            <w:sz w:val="24"/>
                            <w:szCs w:val="24"/>
                          </w:rPr>
                          <w:t>4位</w:t>
                        </w:r>
                        <w:r w:rsidR="001D67FB" w:rsidRPr="00BF6983">
                          <w:rPr>
                            <w:rFonts w:hint="eastAsia"/>
                            <w:sz w:val="24"/>
                            <w:szCs w:val="24"/>
                          </w:rPr>
                          <w:t>）</w:t>
                        </w:r>
                      </w:p>
                    </w:txbxContent>
                  </v:textbox>
                </v:shape>
                <v:shapetype id="_x0000_t87" coordsize="21600,21600" o:spt="87" adj="1800,10800" path="m21600,qx10800@0l10800@2qy0@11,10800@3l10800@1qy21600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21600,0;0,10800;21600,21600" textboxrect="13963,@4,21600,@5"/>
                  <v:handles>
                    <v:h position="center,#0" yrange="0,@8"/>
                    <v:h position="topLeft,#1" yrange="@9,@10"/>
                  </v:handles>
                </v:shapetype>
                <v:shape id="左大括号 7" o:spid="_x0000_s1033" type="#_x0000_t87" style="position:absolute;left:5619;top:2952;width:667;height:619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tOj7cMA&#10;AADaAAAADwAAAGRycy9kb3ducmV2LnhtbESPQWvCQBSE70L/w/IKvYhuqtKWNBspglAUkaaC10f2&#10;NQnNvg3ZdRP/vVsoeBxm5hsmW4+mFYF611hW8DxPQBCXVjdcKTh9b2dvIJxH1thaJgVXcrDOHyYZ&#10;ptoO/EWh8JWIEHYpKqi971IpXVmTQTe3HXH0fmxv0EfZV1L3OES4aeUiSV6kwYbjQo0dbWoqf4uL&#10;UXAMu/Pq6k8H2l+mw2FJIditVOrpcfx4B+Fp9Pfwf/tTK3iFvyvxBsj8B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tOj7cMAAADaAAAADwAAAAAAAAAAAAAAAACYAgAAZHJzL2Rv&#10;d25yZXYueG1sUEsFBgAAAAAEAAQA9QAAAIgDAAAAAA==&#10;" adj="194" strokecolor="#4472c4 [3204]" strokeweight=".5pt">
                  <v:stroke joinstyle="miter"/>
                </v:shape>
                <v:shape id="文本框 8" o:spid="_x0000_s1034" type="#_x0000_t202" style="position:absolute;top:4191;width:8477;height:6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2NM0cEA&#10;AADaAAAADwAAAGRycy9kb3ducmV2LnhtbERPTWvCQBC9C/6HZYTedGOgRVLXEAJBkXpQc+ltmh2T&#10;0OxszK6a+uu7h0KPj/e9TkfTiTsNrrWsYLmIQBBXVrdcKyjPxXwFwnlkjZ1lUvBDDtLNdLLGRNsH&#10;H+l+8rUIIewSVNB43ydSuqohg25he+LAXexg0Ac41FIP+AjhppNxFL1Jgy2HhgZ7yhuqvk83o2Cf&#10;Fwc8fsVm9ezy7ccl66/l56tSL7MxewfhafT/4j/3TisIW8OVcAPk5h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tjTNHBAAAA2gAAAA8AAAAAAAAAAAAAAAAAmAIAAGRycy9kb3du&#10;cmV2LnhtbFBLBQYAAAAABAAEAPUAAACGAwAAAAA=&#10;" filled="f" stroked="f" strokeweight=".5pt">
                  <v:textbox>
                    <w:txbxContent>
                      <w:p w14:paraId="3D5C2D7E" w14:textId="3A63DF13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echo</w:t>
                        </w:r>
                      </w:p>
                      <w:p w14:paraId="48C67821" w14:textId="5735932E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的</w:t>
                        </w:r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栈帧</w:t>
                        </w:r>
                      </w:p>
                    </w:txbxContent>
                  </v:textbox>
                </v:shape>
                <v:shape id="文本框 9" o:spid="_x0000_s1035" type="#_x0000_t202" style="position:absolute;left:26803;top:7617;width:5651;height:31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C/pSsMA&#10;AADaAAAADwAAAGRycy9kb3ducmV2LnhtbESPT4vCMBTE7wt+h/CEva2pgqLVKFKQlUUP/rl4ezbP&#10;tti81Car1U9vBMHjMDO/YSazxpTiSrUrLCvodiIQxKnVBWcK9rvFzxCE88gaS8uk4E4OZtPW1wRj&#10;bW+8oevWZyJA2MWoIPe+iqV0aU4GXcdWxME72dqgD7LOpK7xFuCmlL0oGkiDBYeFHCtKckrP23+j&#10;4C9ZrHFz7Jnho0x+V6d5ddkf+kp9t5v5GISnxn/C7/ZSKxjB60q4AXL6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dC/pSsMAAADaAAAADwAAAAAAAAAAAAAAAACYAgAAZHJzL2Rv&#10;d25yZXYueG1sUEsFBgAAAAAEAAQA9QAAAIgDAAAAAA==&#10;" filled="f" stroked="f" strokeweight=".5pt">
                  <v:textbox>
                    <w:txbxContent>
                      <w:p w14:paraId="0F9E268A" w14:textId="4B1C471F" w:rsidR="00BD2BCF" w:rsidRPr="00BF6983" w:rsidRDefault="00BD2BCF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%rsp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10" o:spid="_x0000_s1036" type="#_x0000_t32" style="position:absolute;left:25146;top:9429;width:2286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uP3TsYAAADbAAAADwAAAGRycy9kb3ducmV2LnhtbESPQU/CQBCF7yb+h82YcDGwFZWQwkKk&#10;xMSraALcJt2hW+3Olu5aqr/eOZh4m8l78943y/XgG9VTF+vABu4mGSjiMtiaKwPvb8/jOaiYkC02&#10;gcnAN0VYr66vlpjbcOFX6nepUhLCMUcDLqU21zqWjjzGSWiJRTuFzmOStau07fAi4b7R0yybaY81&#10;S4PDlgpH5efuyxs4nh5tvym2dekOxf3+9uHn/HHYGjO6GZ4WoBIN6d/8d/1iBV/o5RcZQK9+AQ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NLj907GAAAA2wAAAA8AAAAAAAAA&#10;AAAAAAAAoQIAAGRycy9kb3ducmV2LnhtbFBLBQYAAAAABAAEAPkAAACUAwAAAAA=&#10;" strokecolor="#4472c4 [3204]" strokeweight=".5pt">
                  <v:stroke endarrow="block" joinstyle="miter"/>
                </v:shape>
                <v:rect id="矩形 11" o:spid="_x0000_s1037" style="position:absolute;left:7429;top:13138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p22MMA&#10;AADbAAAADwAAAGRycy9kb3ducmV2LnhtbERPTWvCQBC9F/wPyxR6azYRlBJdJQqCWCiYhlJvQ3ZM&#10;QrOzMbsm6b/vFgq9zeN9zno7mVYM1LvGsoIkikEQl1Y3XCko3g/PLyCcR9bYWiYF3+Rgu5k9rDHV&#10;duQzDbmvRAhhl6KC2vsuldKVNRl0ke2IA3e1vUEfYF9J3eMYwk0r53G8lAYbDg01drSvqfzK70bB&#10;x3lxpd1uWci3S3bLkvw4vZ4+lXp6nLIVCE+T/xf/uY86zE/g95dwgNz8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op22MMAAADbAAAADwAAAAAAAAAAAAAAAACYAgAAZHJzL2Rv&#10;d25yZXYueG1sUEsFBgAAAAAEAAQA9QAAAIgDAAAAAA==&#10;" filled="f" strokecolor="#1f3763 [1604]" strokeweight="1pt"/>
                <v:rect id="矩形 12" o:spid="_x0000_s1038" style="position:absolute;left:7429;top:15234;width:16955;height:21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jor8EA&#10;AADbAAAADwAAAGRycy9kb3ducmV2LnhtbERPTYvCMBC9L/gfwgh7W1MFRapRqiCICwtWEb0NzdgW&#10;m0ltonb/vREEb/N4nzOdt6YSd2pcaVlBvxeBIM6sLjlXsN+tfsYgnEfWWFkmBf/kYD7rfE0x1vbB&#10;W7qnPhchhF2MCgrv61hKlxVk0PVsTRy4s20M+gCbXOoGHyHcVHIQRSNpsOTQUGBNy4KyS3ozCg7b&#10;4ZkWi9Fe/p2Sa9JP1+3v5qjUd7dNJiA8tf4jfrvXOswfwOuXcICcPQ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pY6K/BAAAA2wAAAA8AAAAAAAAAAAAAAAAAmAIAAGRycy9kb3du&#10;cmV2LnhtbFBLBQYAAAAABAAEAPUAAACGAwAAAAA=&#10;" filled="f" strokecolor="#1f3763 [1604]" strokeweight="1pt"/>
                <v:rect id="矩形 13" o:spid="_x0000_s1039" style="position:absolute;left:7429;top:17424;width:16955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RRNNMMA&#10;AADbAAAADwAAAGRycy9kb3ducmV2LnhtbERPTWvCQBC9C/0PyxS86SaWSomukhQKolBIKqXehuyY&#10;hGZnY3Y16b/vFgre5vE+Z70dTStu1LvGsoJ4HoEgLq1uuFJw/HibvYBwHllja5kU/JCD7eZhssZE&#10;24FzuhW+EiGEXYIKau+7REpX1mTQzW1HHLiz7Q36APtK6h6HEG5auYiipTTYcGiosaPXmsrv4moU&#10;fObPZ8qy5VG+n9JLGhe78bD/Umr6OKYrEJ5Gfxf/u3c6zH+Cv1/CAXLz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5RRNNMMAAADbAAAADwAAAAAAAAAAAAAAAACYAgAAZHJzL2Rv&#10;d25yZXYueG1sUEsFBgAAAAAEAAQA9QAAAIgDAAAAAA==&#10;" filled="f" strokecolor="#1f3763 [1604]" strokeweight="1pt"/>
                <v:shape id="左大括号 14" o:spid="_x0000_s1040" type="#_x0000_t87" style="position:absolute;left:5619;top:13138;width:667;height:6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CZX3MAA&#10;AADbAAAADwAAAGRycy9kb3ducmV2LnhtbERP24rCMBB9X/Afwgi+LJquKyLVKCIIi4ssXsDXoRnb&#10;YjMpTUzr3xtB2Lc5nOssVp2pRKDGlZYVfI0SEMSZ1SXnCs6n7XAGwnlkjZVlUvAgB6tl72OBqbYt&#10;HygcfS5iCLsUFRTe16mULivIoBvZmjhyV9sY9BE2udQNtjHcVHKcJFNpsOTYUGBNm4Ky2/FuFPyF&#10;3WXy8Oc9/d4/2/03hWC3UqlBv1vPQXjq/L/47f7Rcf4EXr/EA+Ty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CZX3MAAAADbAAAADwAAAAAAAAAAAAAAAACYAgAAZHJzL2Rvd25y&#10;ZXYueG1sUEsFBgAAAAAEAAQA9QAAAIUDAAAAAA==&#10;" adj="194" strokecolor="#4472c4 [3204]" strokeweight=".5pt">
                  <v:stroke joinstyle="miter"/>
                </v:shape>
                <v:shape id="文本框 15" o:spid="_x0000_s1041" type="#_x0000_t202" style="position:absolute;top:14376;width:8477;height:66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GC5F8IA&#10;AADbAAAADwAAAGRycy9kb3ducmV2LnhtbERPS4vCMBC+L/gfwgje1nQFRbqmRQqiiHvwcfE224xt&#10;2WZSm6h1f70RBG/z8T1nlnamFldqXWVZwdcwAkGcW11xoeCwX3xOQTiPrLG2TAru5CBNeh8zjLW9&#10;8ZauO1+IEMIuRgWl900spctLMuiGtiEO3Mm2Bn2AbSF1i7cQbmo5iqKJNFhxaCixoayk/G93MQrW&#10;2eIHt78jM/2vs+XmNG/Oh+NYqUG/m3+D8NT5t/jlXukwfwzPX8IBMnk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YLkXwgAAANsAAAAPAAAAAAAAAAAAAAAAAJgCAABkcnMvZG93&#10;bnJldi54bWxQSwUGAAAAAAQABAD1AAAAhwMAAAAA&#10;" filled="f" stroked="f" strokeweight=".5pt">
                  <v:textbox>
                    <w:txbxContent>
                      <w:p w14:paraId="4750E1EA" w14:textId="77777777" w:rsidR="001D67FB" w:rsidRPr="00BF6983" w:rsidRDefault="001D67FB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echo</w:t>
                        </w:r>
                      </w:p>
                      <w:p w14:paraId="04F7A48E" w14:textId="77777777" w:rsidR="001D67FB" w:rsidRPr="00BF6983" w:rsidRDefault="001D67FB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的</w:t>
                        </w:r>
                        <w:r w:rsidRPr="00BF6983">
                          <w:rPr>
                            <w:rFonts w:hint="eastAsia"/>
                            <w:sz w:val="24"/>
                            <w:szCs w:val="24"/>
                          </w:rPr>
                          <w:t>栈帧</w:t>
                        </w:r>
                      </w:p>
                    </w:txbxContent>
                  </v:textbox>
                </v:shape>
                <v:shape id="直接箭头连接符 16" o:spid="_x0000_s1042" type="#_x0000_t32" style="position:absolute;left:25146;top:19615;width:2286;height: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kbKocMAAADbAAAADwAAAGRycy9kb3ducmV2LnhtbERPTWvCQBC9F/oflil4KbpRW5HUVWpE&#10;8FpbUG9Ddsymzc7G7Bqjv94tFHqbx/uc2aKzlWip8aVjBcNBAoI4d7rkQsHX57o/BeEDssbKMSm4&#10;kofF/PFhhql2F/6gdhsKEUPYp6jAhFCnUvrckEU/cDVx5I6usRgibAqpG7zEcFvJUZJMpMWSY4PB&#10;mjJD+c/2bBUcjq+6XWarMjf7bLx7frmdvvcrpXpP3fsbiEBd+Bf/uTc6zp/A7y/xADm/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JGyqHDAAAA2wAAAA8AAAAAAAAAAAAA&#10;AAAAoQIAAGRycy9kb3ducmV2LnhtbFBLBQYAAAAABAAEAPkAAACRAwAAAAA=&#10;" strokecolor="#4472c4 [3204]" strokeweight=".5pt">
                  <v:stroke endarrow="block" joinstyle="miter"/>
                </v:shape>
                <v:shape id="文本框 17" o:spid="_x0000_s1043" type="#_x0000_t202" style="position:absolute;left:27184;top:18247;width:5651;height:31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/6C+8QA&#10;AADbAAAADwAAAGRycy9kb3ducmV2LnhtbERPTWvCQBC9F/wPywje6qaCNaSuEgKhRdqDqZfeptkx&#10;Cc3Optmtif56tyB4m8f7nPV2NK04Ue8aywqe5hEI4tLqhisFh8/8MQbhPLLG1jIpOJOD7WbysMZE&#10;24H3dCp8JUIIuwQV1N53iZSurMmgm9uOOHBH2xv0AfaV1D0OIdy0chFFz9Jgw6Ghxo6ymsqf4s8o&#10;2GX5B+6/Fya+tNnr+zHtfg9fS6Vm0zF9AeFp9Hfxzf2mw/wV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v+gvvEAAAA2wAAAA8AAAAAAAAAAAAAAAAAmAIAAGRycy9k&#10;b3ducmV2LnhtbFBLBQYAAAAABAAEAPUAAACJAwAAAAA=&#10;" filled="f" stroked="f" strokeweight=".5pt">
                  <v:textbox>
                    <w:txbxContent>
                      <w:p w14:paraId="7F6116E8" w14:textId="77777777" w:rsidR="00D521FA" w:rsidRPr="00BF6983" w:rsidRDefault="00D521FA" w:rsidP="00D521FA">
                        <w:pPr>
                          <w:spacing w:line="0" w:lineRule="atLeast"/>
                          <w:rPr>
                            <w:sz w:val="24"/>
                            <w:szCs w:val="24"/>
                          </w:rPr>
                        </w:pPr>
                        <w:r w:rsidRPr="00BF6983">
                          <w:rPr>
                            <w:sz w:val="24"/>
                            <w:szCs w:val="24"/>
                          </w:rPr>
                          <w:t>%rsp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D5BAE" w:rsidRPr="00EB6BA3">
        <w:rPr>
          <w:rFonts w:ascii="Times New Roman" w:eastAsia="宋体" w:hAnsi="Times New Roman" w:hint="eastAsia"/>
          <w:sz w:val="24"/>
          <w:szCs w:val="24"/>
        </w:rPr>
        <w:t>}</w:t>
      </w:r>
    </w:p>
    <w:p w14:paraId="7B28BE16" w14:textId="10DC7576" w:rsidR="00BD5BAE" w:rsidRPr="00EB6BA3" w:rsidRDefault="00BD5BAE" w:rsidP="002F03B0">
      <w:pPr>
        <w:ind w:firstLineChars="150" w:firstLine="36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对应的汇编代码如下：</w:t>
      </w:r>
    </w:p>
    <w:p w14:paraId="1178DF01" w14:textId="34015D3A" w:rsidR="00BD2BCF" w:rsidRPr="00EB6BA3" w:rsidRDefault="00BD2BCF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echo:</w:t>
      </w:r>
    </w:p>
    <w:p w14:paraId="3E04A460" w14:textId="078B6A52" w:rsidR="00BD2BCF" w:rsidRPr="00EB6BA3" w:rsidRDefault="00BD2BCF" w:rsidP="002F03B0">
      <w:pPr>
        <w:ind w:left="42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ab/>
        <w:t>subq</w:t>
      </w:r>
      <w:r w:rsidRPr="00EB6BA3">
        <w:rPr>
          <w:rFonts w:ascii="Times New Roman" w:eastAsia="宋体" w:hAnsi="Times New Roman"/>
          <w:sz w:val="24"/>
          <w:szCs w:val="24"/>
        </w:rPr>
        <w:tab/>
        <w:t>$24,$rsp</w:t>
      </w:r>
    </w:p>
    <w:p w14:paraId="056FDF22" w14:textId="2BE187F9" w:rsidR="00BD2BCF" w:rsidRPr="00EB6BA3" w:rsidRDefault="00BD2BCF" w:rsidP="002F03B0">
      <w:pPr>
        <w:tabs>
          <w:tab w:val="left" w:pos="420"/>
          <w:tab w:val="left" w:pos="840"/>
          <w:tab w:val="left" w:pos="1260"/>
          <w:tab w:val="left" w:pos="1680"/>
          <w:tab w:val="left" w:pos="2100"/>
          <w:tab w:val="left" w:pos="2520"/>
          <w:tab w:val="left" w:pos="2940"/>
          <w:tab w:val="left" w:pos="7308"/>
        </w:tabs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Pr="00EB6BA3">
        <w:rPr>
          <w:rFonts w:ascii="Times New Roman" w:eastAsia="宋体" w:hAnsi="Times New Roman"/>
          <w:sz w:val="24"/>
          <w:szCs w:val="24"/>
        </w:rPr>
        <w:t>ovq</w:t>
      </w:r>
      <w:r w:rsidRPr="00EB6BA3">
        <w:rPr>
          <w:rFonts w:ascii="Times New Roman" w:eastAsia="宋体" w:hAnsi="Times New Roman"/>
          <w:sz w:val="24"/>
          <w:szCs w:val="24"/>
        </w:rPr>
        <w:tab/>
        <w:t>%fs:40,%rax</w:t>
      </w:r>
    </w:p>
    <w:p w14:paraId="11DFE243" w14:textId="1892C1EF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Pr="00EB6BA3">
        <w:rPr>
          <w:rFonts w:ascii="Times New Roman" w:eastAsia="宋体" w:hAnsi="Times New Roman"/>
          <w:sz w:val="24"/>
          <w:szCs w:val="24"/>
        </w:rPr>
        <w:t>ovq</w:t>
      </w:r>
      <w:r w:rsidRPr="00EB6BA3">
        <w:rPr>
          <w:rFonts w:ascii="Times New Roman" w:eastAsia="宋体" w:hAnsi="Times New Roman"/>
          <w:sz w:val="24"/>
          <w:szCs w:val="24"/>
        </w:rPr>
        <w:tab/>
        <w:t>%rax,8(%rsp)</w:t>
      </w:r>
    </w:p>
    <w:p w14:paraId="5447783C" w14:textId="68C44B7A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x</w:t>
      </w:r>
      <w:r w:rsidRPr="00EB6BA3">
        <w:rPr>
          <w:rFonts w:ascii="Times New Roman" w:eastAsia="宋体" w:hAnsi="Times New Roman"/>
          <w:sz w:val="24"/>
          <w:szCs w:val="24"/>
        </w:rPr>
        <w:t xml:space="preserve">orl </w:t>
      </w:r>
      <w:r w:rsidRPr="00EB6BA3">
        <w:rPr>
          <w:rFonts w:ascii="Times New Roman" w:eastAsia="宋体" w:hAnsi="Times New Roman"/>
          <w:sz w:val="24"/>
          <w:szCs w:val="24"/>
        </w:rPr>
        <w:tab/>
        <w:t>%eax,%eax</w:t>
      </w:r>
    </w:p>
    <w:p w14:paraId="226CA424" w14:textId="72FA402D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Pr="00EB6BA3">
        <w:rPr>
          <w:rFonts w:ascii="Times New Roman" w:eastAsia="宋体" w:hAnsi="Times New Roman"/>
          <w:sz w:val="24"/>
          <w:szCs w:val="24"/>
        </w:rPr>
        <w:t xml:space="preserve">ovq </w:t>
      </w:r>
      <w:r w:rsidRPr="00EB6BA3">
        <w:rPr>
          <w:rFonts w:ascii="Times New Roman" w:eastAsia="宋体" w:hAnsi="Times New Roman"/>
          <w:sz w:val="24"/>
          <w:szCs w:val="24"/>
        </w:rPr>
        <w:tab/>
        <w:t>%rsp,%rdi</w:t>
      </w:r>
    </w:p>
    <w:p w14:paraId="2A48BD3A" w14:textId="444E75AE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Pr="00EB6BA3">
        <w:rPr>
          <w:rFonts w:ascii="Times New Roman" w:eastAsia="宋体" w:hAnsi="Times New Roman"/>
          <w:sz w:val="24"/>
          <w:szCs w:val="24"/>
        </w:rPr>
        <w:t xml:space="preserve">all 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gets</w:t>
      </w:r>
    </w:p>
    <w:p w14:paraId="50963F71" w14:textId="3703B03E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Pr="00EB6BA3">
        <w:rPr>
          <w:rFonts w:ascii="Times New Roman" w:eastAsia="宋体" w:hAnsi="Times New Roman"/>
          <w:sz w:val="24"/>
          <w:szCs w:val="24"/>
        </w:rPr>
        <w:t xml:space="preserve">ovq </w:t>
      </w:r>
      <w:r w:rsidRPr="00EB6BA3">
        <w:rPr>
          <w:rFonts w:ascii="Times New Roman" w:eastAsia="宋体" w:hAnsi="Times New Roman"/>
          <w:sz w:val="24"/>
          <w:szCs w:val="24"/>
        </w:rPr>
        <w:tab/>
        <w:t>%rsp,%rdi</w:t>
      </w:r>
    </w:p>
    <w:p w14:paraId="0E379A3F" w14:textId="493CBFA9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Pr="00EB6BA3">
        <w:rPr>
          <w:rFonts w:ascii="Times New Roman" w:eastAsia="宋体" w:hAnsi="Times New Roman"/>
          <w:sz w:val="24"/>
          <w:szCs w:val="24"/>
        </w:rPr>
        <w:t>all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puts</w:t>
      </w:r>
    </w:p>
    <w:p w14:paraId="3142018D" w14:textId="733ADBB9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m</w:t>
      </w:r>
      <w:r w:rsidRPr="00EB6BA3">
        <w:rPr>
          <w:rFonts w:ascii="Times New Roman" w:eastAsia="宋体" w:hAnsi="Times New Roman"/>
          <w:sz w:val="24"/>
          <w:szCs w:val="24"/>
        </w:rPr>
        <w:t>ovq</w:t>
      </w:r>
      <w:r w:rsidRPr="00EB6BA3">
        <w:rPr>
          <w:rFonts w:ascii="Times New Roman" w:eastAsia="宋体" w:hAnsi="Times New Roman"/>
          <w:sz w:val="24"/>
          <w:szCs w:val="24"/>
        </w:rPr>
        <w:tab/>
        <w:t>8(%rsp),%rax</w:t>
      </w:r>
    </w:p>
    <w:p w14:paraId="340C33BB" w14:textId="5CFA985E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x</w:t>
      </w:r>
      <w:r w:rsidRPr="00EB6BA3">
        <w:rPr>
          <w:rFonts w:ascii="Times New Roman" w:eastAsia="宋体" w:hAnsi="Times New Roman"/>
          <w:sz w:val="24"/>
          <w:szCs w:val="24"/>
        </w:rPr>
        <w:t>orq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%fs:40,%rax</w:t>
      </w:r>
    </w:p>
    <w:p w14:paraId="14B44031" w14:textId="0686A4C7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j</w:t>
      </w:r>
      <w:r w:rsidRPr="00EB6BA3">
        <w:rPr>
          <w:rFonts w:ascii="Times New Roman" w:eastAsia="宋体" w:hAnsi="Times New Roman"/>
          <w:sz w:val="24"/>
          <w:szCs w:val="24"/>
        </w:rPr>
        <w:t>e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.L9</w:t>
      </w:r>
    </w:p>
    <w:p w14:paraId="766C1AF7" w14:textId="6B40982F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c</w:t>
      </w:r>
      <w:r w:rsidRPr="00EB6BA3">
        <w:rPr>
          <w:rFonts w:ascii="Times New Roman" w:eastAsia="宋体" w:hAnsi="Times New Roman"/>
          <w:sz w:val="24"/>
          <w:szCs w:val="24"/>
        </w:rPr>
        <w:t>all</w:t>
      </w:r>
      <w:r w:rsidRPr="00EB6BA3">
        <w:rPr>
          <w:rFonts w:ascii="Times New Roman" w:eastAsia="宋体" w:hAnsi="Times New Roman"/>
          <w:sz w:val="24"/>
          <w:szCs w:val="24"/>
        </w:rPr>
        <w:tab/>
      </w:r>
      <w:r w:rsidRPr="00EB6BA3">
        <w:rPr>
          <w:rFonts w:ascii="Times New Roman" w:eastAsia="宋体" w:hAnsi="Times New Roman"/>
          <w:sz w:val="24"/>
          <w:szCs w:val="24"/>
        </w:rPr>
        <w:tab/>
        <w:t>__stack_chk_fail</w:t>
      </w:r>
    </w:p>
    <w:p w14:paraId="281B35CB" w14:textId="3B93CF78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a</w:t>
      </w:r>
      <w:r w:rsidRPr="00EB6BA3">
        <w:rPr>
          <w:rFonts w:ascii="Times New Roman" w:eastAsia="宋体" w:hAnsi="Times New Roman"/>
          <w:sz w:val="24"/>
          <w:szCs w:val="24"/>
        </w:rPr>
        <w:t>ddq</w:t>
      </w:r>
      <w:r w:rsidRPr="00EB6BA3">
        <w:rPr>
          <w:rFonts w:ascii="Times New Roman" w:eastAsia="宋体" w:hAnsi="Times New Roman"/>
          <w:sz w:val="24"/>
          <w:szCs w:val="24"/>
        </w:rPr>
        <w:tab/>
        <w:t>$24,%rsp</w:t>
      </w:r>
    </w:p>
    <w:p w14:paraId="308B0C7B" w14:textId="47C83351" w:rsidR="00BD2BCF" w:rsidRPr="00EB6BA3" w:rsidRDefault="00BD2BCF" w:rsidP="002F03B0">
      <w:pPr>
        <w:ind w:left="84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r</w:t>
      </w:r>
      <w:r w:rsidRPr="00EB6BA3">
        <w:rPr>
          <w:rFonts w:ascii="Times New Roman" w:eastAsia="宋体" w:hAnsi="Times New Roman"/>
          <w:sz w:val="24"/>
          <w:szCs w:val="24"/>
        </w:rPr>
        <w:t>et</w:t>
      </w:r>
    </w:p>
    <w:p w14:paraId="2B1E56D6" w14:textId="77777777" w:rsidR="00D521FA" w:rsidRPr="00EB6BA3" w:rsidRDefault="00D521FA" w:rsidP="002F03B0">
      <w:pPr>
        <w:rPr>
          <w:rFonts w:ascii="Times New Roman" w:eastAsia="宋体" w:hAnsi="Times New Roman"/>
          <w:sz w:val="24"/>
          <w:szCs w:val="24"/>
        </w:rPr>
      </w:pPr>
    </w:p>
    <w:p w14:paraId="66657C8C" w14:textId="5E8A6D7E" w:rsidR="00BD2BCF" w:rsidRPr="00EB6BA3" w:rsidRDefault="001D67FB" w:rsidP="002F03B0">
      <w:pPr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 w:hint="eastAsia"/>
          <w:sz w:val="24"/>
          <w:szCs w:val="24"/>
        </w:rPr>
        <w:t>观察代码，判定该函数是否具有堆栈破坏的检测能力？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如果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%fs</w:t>
      </w:r>
      <w:r w:rsidR="00BD2BCF" w:rsidRPr="00EB6BA3">
        <w:rPr>
          <w:rFonts w:ascii="Times New Roman" w:eastAsia="宋体" w:hAnsi="Times New Roman"/>
          <w:sz w:val="24"/>
          <w:szCs w:val="24"/>
        </w:rPr>
        <w:t>:38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地址开始存放了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0x</w:t>
      </w:r>
      <w:r w:rsidR="00BD2BCF" w:rsidRPr="00EB6BA3">
        <w:rPr>
          <w:rFonts w:ascii="Times New Roman" w:eastAsia="宋体" w:hAnsi="Times New Roman"/>
          <w:sz w:val="24"/>
          <w:szCs w:val="24"/>
        </w:rPr>
        <w:t>00/01/02/03/04/05/06/07/08/09/0a/0b/0c/0d/0e/0f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。请问刚进入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e</w:t>
      </w:r>
      <w:r w:rsidR="00BD2BCF" w:rsidRPr="00EB6BA3">
        <w:rPr>
          <w:rFonts w:ascii="Times New Roman" w:eastAsia="宋体" w:hAnsi="Times New Roman"/>
          <w:sz w:val="24"/>
          <w:szCs w:val="24"/>
        </w:rPr>
        <w:t>cho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函数时，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e</w:t>
      </w:r>
      <w:r w:rsidR="00BD2BCF" w:rsidRPr="00EB6BA3">
        <w:rPr>
          <w:rFonts w:ascii="Times New Roman" w:eastAsia="宋体" w:hAnsi="Times New Roman"/>
          <w:sz w:val="24"/>
          <w:szCs w:val="24"/>
        </w:rPr>
        <w:t>cho</w:t>
      </w:r>
      <w:r w:rsidR="00BD2BCF" w:rsidRPr="00EB6BA3">
        <w:rPr>
          <w:rFonts w:ascii="Times New Roman" w:eastAsia="宋体" w:hAnsi="Times New Roman" w:hint="eastAsia"/>
          <w:sz w:val="24"/>
          <w:szCs w:val="24"/>
        </w:rPr>
        <w:t>栈帧中</w:t>
      </w:r>
      <w:r w:rsidRPr="00EB6BA3">
        <w:rPr>
          <w:rFonts w:ascii="Times New Roman" w:eastAsia="宋体" w:hAnsi="Times New Roman" w:hint="eastAsia"/>
          <w:sz w:val="24"/>
          <w:szCs w:val="24"/>
        </w:rPr>
        <w:t>%rsp+8</w:t>
      </w:r>
      <w:r w:rsidRPr="00EB6BA3">
        <w:rPr>
          <w:rFonts w:ascii="Times New Roman" w:eastAsia="宋体" w:hAnsi="Times New Roman" w:hint="eastAsia"/>
          <w:sz w:val="24"/>
          <w:szCs w:val="24"/>
        </w:rPr>
        <w:t>位置存放的</w:t>
      </w:r>
      <w:r w:rsidRPr="00EB6BA3">
        <w:rPr>
          <w:rFonts w:ascii="Times New Roman" w:eastAsia="宋体" w:hAnsi="Times New Roman" w:hint="eastAsia"/>
          <w:sz w:val="24"/>
          <w:szCs w:val="24"/>
        </w:rPr>
        <w:t>8</w:t>
      </w:r>
      <w:r w:rsidRPr="00EB6BA3">
        <w:rPr>
          <w:rFonts w:ascii="Times New Roman" w:eastAsia="宋体" w:hAnsi="Times New Roman" w:hint="eastAsia"/>
          <w:sz w:val="24"/>
          <w:szCs w:val="24"/>
        </w:rPr>
        <w:t>字节数值是？如果此时输入按键</w:t>
      </w:r>
      <w:r w:rsidRPr="00EB6BA3">
        <w:rPr>
          <w:rFonts w:ascii="Times New Roman" w:eastAsia="宋体" w:hAnsi="Times New Roman" w:hint="eastAsia"/>
          <w:sz w:val="24"/>
          <w:szCs w:val="24"/>
        </w:rPr>
        <w:t>a</w:t>
      </w:r>
      <w:r w:rsidRPr="00EB6BA3">
        <w:rPr>
          <w:rFonts w:ascii="Times New Roman" w:eastAsia="宋体" w:hAnsi="Times New Roman"/>
          <w:sz w:val="24"/>
          <w:szCs w:val="24"/>
        </w:rPr>
        <w:t>bcdefg</w:t>
      </w:r>
      <w:r w:rsidRPr="00EB6BA3">
        <w:rPr>
          <w:rFonts w:ascii="Times New Roman" w:eastAsia="宋体" w:hAnsi="Times New Roman" w:hint="eastAsia"/>
          <w:sz w:val="24"/>
          <w:szCs w:val="24"/>
        </w:rPr>
        <w:t>并回车，程序将如何执行？如果此时输入</w:t>
      </w:r>
      <w:r w:rsidR="00E226DE" w:rsidRPr="00EB6BA3">
        <w:rPr>
          <w:rFonts w:ascii="Times New Roman" w:eastAsia="宋体" w:hAnsi="Times New Roman" w:hint="eastAsia"/>
          <w:sz w:val="24"/>
          <w:szCs w:val="24"/>
        </w:rPr>
        <w:t>按键</w:t>
      </w:r>
      <w:r w:rsidRPr="00EB6BA3">
        <w:rPr>
          <w:rFonts w:ascii="Times New Roman" w:eastAsia="宋体" w:hAnsi="Times New Roman" w:hint="eastAsia"/>
          <w:sz w:val="24"/>
          <w:szCs w:val="24"/>
        </w:rPr>
        <w:t>1</w:t>
      </w:r>
      <w:r w:rsidRPr="00EB6BA3">
        <w:rPr>
          <w:rFonts w:ascii="Times New Roman" w:eastAsia="宋体" w:hAnsi="Times New Roman"/>
          <w:sz w:val="24"/>
          <w:szCs w:val="24"/>
        </w:rPr>
        <w:t>23456789</w:t>
      </w:r>
      <w:r w:rsidRPr="00EB6BA3">
        <w:rPr>
          <w:rFonts w:ascii="Times New Roman" w:eastAsia="宋体" w:hAnsi="Times New Roman" w:hint="eastAsia"/>
          <w:sz w:val="24"/>
          <w:szCs w:val="24"/>
        </w:rPr>
        <w:t>并回车，程序能否正常返回？如果不能将执行什么处理？</w:t>
      </w:r>
    </w:p>
    <w:p w14:paraId="22EE3058" w14:textId="77777777" w:rsidR="0008715F" w:rsidRPr="00EB6BA3" w:rsidRDefault="0008715F" w:rsidP="002F03B0">
      <w:pPr>
        <w:pStyle w:val="BodyText"/>
        <w:spacing w:after="0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答：</w:t>
      </w:r>
    </w:p>
    <w:p w14:paraId="26C1549C" w14:textId="77777777" w:rsidR="0008715F" w:rsidRPr="00EB6BA3" w:rsidRDefault="0008715F" w:rsidP="002F03B0">
      <w:pPr>
        <w:widowControl/>
        <w:numPr>
          <w:ilvl w:val="0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该函数具有堆栈破话的检测能力。</w:t>
      </w:r>
    </w:p>
    <w:p w14:paraId="61D79C14" w14:textId="68ABF24C" w:rsidR="0008715F" w:rsidRPr="00EB6BA3" w:rsidRDefault="0008715F" w:rsidP="002F03B0">
      <w:pPr>
        <w:widowControl/>
        <w:numPr>
          <w:ilvl w:val="0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Style w:val="VerbatimChar"/>
          <w:rFonts w:ascii="Times New Roman" w:eastAsia="宋体" w:hAnsi="Times New Roman"/>
          <w:sz w:val="24"/>
          <w:szCs w:val="24"/>
        </w:rPr>
        <w:t>06/07/08/09/0a/0b/0c/0d</w:t>
      </w:r>
      <w:bookmarkStart w:id="0" w:name="_GoBack"/>
      <w:bookmarkEnd w:id="0"/>
    </w:p>
    <w:p w14:paraId="278BA4B0" w14:textId="77777777" w:rsidR="0008715F" w:rsidRPr="00EB6BA3" w:rsidRDefault="0008715F" w:rsidP="002F03B0">
      <w:pPr>
        <w:widowControl/>
        <w:numPr>
          <w:ilvl w:val="1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首先题目问的是刚进入</w:t>
      </w:r>
      <w:r w:rsidRPr="00EB6BA3">
        <w:rPr>
          <w:rFonts w:ascii="Times New Roman" w:eastAsia="宋体" w:hAnsi="Times New Roman"/>
          <w:sz w:val="24"/>
          <w:szCs w:val="24"/>
        </w:rPr>
        <w:t>echo</w:t>
      </w:r>
      <w:r w:rsidRPr="00EB6BA3">
        <w:rPr>
          <w:rFonts w:ascii="Times New Roman" w:eastAsia="宋体" w:hAnsi="Times New Roman"/>
          <w:sz w:val="24"/>
          <w:szCs w:val="24"/>
        </w:rPr>
        <w:t>函数时，</w:t>
      </w:r>
      <w:r w:rsidRPr="00EB6BA3">
        <w:rPr>
          <w:rFonts w:ascii="Times New Roman" w:eastAsia="宋体" w:hAnsi="Times New Roman"/>
          <w:sz w:val="24"/>
          <w:szCs w:val="24"/>
        </w:rPr>
        <w:t>echo</w:t>
      </w:r>
      <w:r w:rsidRPr="00EB6BA3">
        <w:rPr>
          <w:rFonts w:ascii="Times New Roman" w:eastAsia="宋体" w:hAnsi="Times New Roman"/>
          <w:sz w:val="24"/>
          <w:szCs w:val="24"/>
        </w:rPr>
        <w:t>栈帧中</w:t>
      </w:r>
      <w:r w:rsidRPr="00EB6BA3">
        <w:rPr>
          <w:rFonts w:ascii="Times New Roman" w:eastAsia="宋体" w:hAnsi="Times New Roman"/>
          <w:sz w:val="24"/>
          <w:szCs w:val="24"/>
        </w:rPr>
        <w:t>%rsp+8</w:t>
      </w:r>
      <w:r w:rsidRPr="00EB6BA3">
        <w:rPr>
          <w:rFonts w:ascii="Times New Roman" w:eastAsia="宋体" w:hAnsi="Times New Roman"/>
          <w:sz w:val="24"/>
          <w:szCs w:val="24"/>
        </w:rPr>
        <w:t>位置存放的</w:t>
      </w:r>
      <w:r w:rsidRPr="00EB6BA3">
        <w:rPr>
          <w:rFonts w:ascii="Times New Roman" w:eastAsia="宋体" w:hAnsi="Times New Roman"/>
          <w:sz w:val="24"/>
          <w:szCs w:val="24"/>
        </w:rPr>
        <w:t>8</w:t>
      </w:r>
      <w:r w:rsidRPr="00EB6BA3">
        <w:rPr>
          <w:rFonts w:ascii="Times New Roman" w:eastAsia="宋体" w:hAnsi="Times New Roman"/>
          <w:sz w:val="24"/>
          <w:szCs w:val="24"/>
        </w:rPr>
        <w:t>字节数值是多少，此时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rsp</w:t>
      </w:r>
      <w:r w:rsidRPr="00EB6BA3">
        <w:rPr>
          <w:rFonts w:ascii="Times New Roman" w:eastAsia="宋体" w:hAnsi="Times New Roman"/>
          <w:sz w:val="24"/>
          <w:szCs w:val="24"/>
        </w:rPr>
        <w:t>指向的是返回地址才对，而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rsp+8</w:t>
      </w:r>
      <w:r w:rsidRPr="00EB6BA3">
        <w:rPr>
          <w:rFonts w:ascii="Times New Roman" w:eastAsia="宋体" w:hAnsi="Times New Roman"/>
          <w:sz w:val="24"/>
          <w:szCs w:val="24"/>
        </w:rPr>
        <w:t>应该在调用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echo()</w:t>
      </w:r>
      <w:r w:rsidRPr="00EB6BA3">
        <w:rPr>
          <w:rFonts w:ascii="Times New Roman" w:eastAsia="宋体" w:hAnsi="Times New Roman"/>
          <w:sz w:val="24"/>
          <w:szCs w:val="24"/>
        </w:rPr>
        <w:t>的函数的栈帧中，从题目给出的</w:t>
      </w:r>
      <w:r w:rsidRPr="00EB6BA3">
        <w:rPr>
          <w:rFonts w:ascii="Times New Roman" w:eastAsia="宋体" w:hAnsi="Times New Roman"/>
          <w:sz w:val="24"/>
          <w:szCs w:val="24"/>
        </w:rPr>
        <w:t>c</w:t>
      </w:r>
      <w:r w:rsidRPr="00EB6BA3">
        <w:rPr>
          <w:rFonts w:ascii="Times New Roman" w:eastAsia="宋体" w:hAnsi="Times New Roman"/>
          <w:sz w:val="24"/>
          <w:szCs w:val="24"/>
        </w:rPr>
        <w:t>代码来看，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echo</w:t>
      </w:r>
      <w:r w:rsidRPr="00EB6BA3">
        <w:rPr>
          <w:rFonts w:ascii="Times New Roman" w:eastAsia="宋体" w:hAnsi="Times New Roman"/>
          <w:sz w:val="24"/>
          <w:szCs w:val="24"/>
        </w:rPr>
        <w:t>函数是没有参数的，所以这里只能猜测这个位置存放的是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Canary</w:t>
      </w:r>
      <w:r w:rsidRPr="00EB6BA3">
        <w:rPr>
          <w:rFonts w:ascii="Times New Roman" w:eastAsia="宋体" w:hAnsi="Times New Roman"/>
          <w:sz w:val="24"/>
          <w:szCs w:val="24"/>
        </w:rPr>
        <w:t>值，即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40</w:t>
      </w:r>
      <w:r w:rsidRPr="00EB6BA3">
        <w:rPr>
          <w:rFonts w:ascii="Times New Roman" w:eastAsia="宋体" w:hAnsi="Times New Roman"/>
          <w:sz w:val="24"/>
          <w:szCs w:val="24"/>
        </w:rPr>
        <w:t>存放的值。</w:t>
      </w:r>
    </w:p>
    <w:p w14:paraId="3339C802" w14:textId="50096730" w:rsidR="0008715F" w:rsidRPr="00EB6BA3" w:rsidRDefault="0008715F" w:rsidP="002F03B0">
      <w:pPr>
        <w:widowControl/>
        <w:numPr>
          <w:ilvl w:val="1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然后题目给出了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38</w:t>
      </w:r>
      <w:r w:rsidRPr="00EB6BA3">
        <w:rPr>
          <w:rFonts w:ascii="Times New Roman" w:eastAsia="宋体" w:hAnsi="Times New Roman"/>
          <w:sz w:val="24"/>
          <w:szCs w:val="24"/>
        </w:rPr>
        <w:t>地址开始的的值，这里的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38</w:t>
      </w:r>
      <w:r w:rsidRPr="00EB6BA3">
        <w:rPr>
          <w:rFonts w:ascii="Times New Roman" w:eastAsia="宋体" w:hAnsi="Times New Roman"/>
          <w:sz w:val="24"/>
          <w:szCs w:val="24"/>
        </w:rPr>
        <w:t>指向的地址应该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 + 38</w:t>
      </w:r>
      <w:r w:rsidRPr="00EB6BA3">
        <w:rPr>
          <w:rFonts w:ascii="Times New Roman" w:eastAsia="宋体" w:hAnsi="Times New Roman"/>
          <w:sz w:val="24"/>
          <w:szCs w:val="24"/>
        </w:rPr>
        <w:t>而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:40</w:t>
      </w:r>
      <w:r w:rsidRPr="00EB6BA3">
        <w:rPr>
          <w:rFonts w:ascii="Times New Roman" w:eastAsia="宋体" w:hAnsi="Times New Roman"/>
          <w:sz w:val="24"/>
          <w:szCs w:val="24"/>
        </w:rPr>
        <w:t>指向的地址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%fs + 40</w:t>
      </w:r>
      <w:r w:rsidRPr="00EB6BA3">
        <w:rPr>
          <w:rFonts w:ascii="Times New Roman" w:eastAsia="宋体" w:hAnsi="Times New Roman"/>
          <w:sz w:val="24"/>
          <w:szCs w:val="24"/>
        </w:rPr>
        <w:t>，考虑到大小端问题，这里</w:t>
      </w:r>
      <w:r w:rsidRPr="00EB6BA3">
        <w:rPr>
          <w:rFonts w:ascii="Times New Roman" w:eastAsia="宋体" w:hAnsi="Times New Roman"/>
          <w:sz w:val="24"/>
          <w:szCs w:val="24"/>
        </w:rPr>
        <w:t>8</w:t>
      </w:r>
      <w:r w:rsidRPr="00EB6BA3">
        <w:rPr>
          <w:rFonts w:ascii="Times New Roman" w:eastAsia="宋体" w:hAnsi="Times New Roman"/>
          <w:sz w:val="24"/>
          <w:szCs w:val="24"/>
        </w:rPr>
        <w:t>字节数值应该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0x06/07/08/09/0a/0b/0c/0d</w:t>
      </w:r>
      <w:r w:rsidRPr="00EB6BA3">
        <w:rPr>
          <w:rFonts w:ascii="Times New Roman" w:eastAsia="宋体" w:hAnsi="Times New Roman"/>
          <w:sz w:val="24"/>
          <w:szCs w:val="24"/>
        </w:rPr>
        <w:t>.</w:t>
      </w:r>
    </w:p>
    <w:p w14:paraId="4ABAC6EC" w14:textId="77777777" w:rsidR="0008715F" w:rsidRPr="00EB6BA3" w:rsidRDefault="0008715F" w:rsidP="002F03B0">
      <w:pPr>
        <w:widowControl/>
        <w:numPr>
          <w:ilvl w:val="0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显示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abcdefg</w:t>
      </w:r>
    </w:p>
    <w:p w14:paraId="7A6E2F89" w14:textId="06D52643" w:rsidR="0008715F" w:rsidRPr="00EB6BA3" w:rsidRDefault="0008715F" w:rsidP="002F03B0">
      <w:pPr>
        <w:widowControl/>
        <w:numPr>
          <w:ilvl w:val="0"/>
          <w:numId w:val="5"/>
        </w:numPr>
        <w:jc w:val="left"/>
        <w:rPr>
          <w:rFonts w:ascii="Times New Roman" w:eastAsia="宋体" w:hAnsi="Times New Roman"/>
          <w:sz w:val="24"/>
          <w:szCs w:val="24"/>
        </w:rPr>
      </w:pPr>
      <w:r w:rsidRPr="00EB6BA3">
        <w:rPr>
          <w:rFonts w:ascii="Times New Roman" w:eastAsia="宋体" w:hAnsi="Times New Roman"/>
          <w:sz w:val="24"/>
          <w:szCs w:val="24"/>
        </w:rPr>
        <w:t>不能正常返回，</w:t>
      </w:r>
      <w:r w:rsidR="00F52B32">
        <w:rPr>
          <w:rFonts w:ascii="Times New Roman" w:eastAsia="宋体" w:hAnsi="Times New Roman" w:hint="eastAsia"/>
          <w:sz w:val="24"/>
          <w:szCs w:val="24"/>
        </w:rPr>
        <w:t>因为</w:t>
      </w:r>
      <w:r w:rsidR="00F52B32">
        <w:rPr>
          <w:rFonts w:ascii="Times New Roman" w:eastAsia="宋体" w:hAnsi="Times New Roman"/>
          <w:sz w:val="24"/>
          <w:szCs w:val="24"/>
        </w:rPr>
        <w:t>占用了</w:t>
      </w:r>
      <w:r w:rsidR="00F52B32">
        <w:rPr>
          <w:rFonts w:ascii="Times New Roman" w:eastAsia="宋体" w:hAnsi="Times New Roman"/>
          <w:sz w:val="24"/>
          <w:szCs w:val="24"/>
        </w:rPr>
        <w:t>9</w:t>
      </w:r>
      <w:r w:rsidR="00F52B32">
        <w:rPr>
          <w:rFonts w:ascii="Times New Roman" w:eastAsia="宋体" w:hAnsi="Times New Roman"/>
          <w:sz w:val="24"/>
          <w:szCs w:val="24"/>
        </w:rPr>
        <w:t>个字节，</w:t>
      </w:r>
      <w:r w:rsidRPr="00EB6BA3">
        <w:rPr>
          <w:rFonts w:ascii="Times New Roman" w:eastAsia="宋体" w:hAnsi="Times New Roman"/>
          <w:sz w:val="24"/>
          <w:szCs w:val="24"/>
        </w:rPr>
        <w:t>调用了</w:t>
      </w:r>
      <w:r w:rsidRPr="00EB6BA3">
        <w:rPr>
          <w:rStyle w:val="VerbatimChar"/>
          <w:rFonts w:ascii="Times New Roman" w:eastAsia="宋体" w:hAnsi="Times New Roman"/>
          <w:sz w:val="24"/>
          <w:szCs w:val="24"/>
        </w:rPr>
        <w:t>__stack_chk_fail</w:t>
      </w:r>
    </w:p>
    <w:p w14:paraId="2D33AE7E" w14:textId="77777777" w:rsidR="0008715F" w:rsidRPr="00EB6BA3" w:rsidRDefault="0008715F" w:rsidP="002F03B0">
      <w:pPr>
        <w:rPr>
          <w:rFonts w:ascii="Times New Roman" w:eastAsia="宋体" w:hAnsi="Times New Roman"/>
          <w:sz w:val="24"/>
          <w:szCs w:val="24"/>
        </w:rPr>
      </w:pPr>
    </w:p>
    <w:p w14:paraId="4E9E4ABC" w14:textId="69F38228" w:rsidR="0008715F" w:rsidRPr="00EB6BA3" w:rsidRDefault="0008715F" w:rsidP="002F03B0">
      <w:pPr>
        <w:pStyle w:val="SourceCode"/>
        <w:wordWrap/>
        <w:spacing w:after="0"/>
        <w:rPr>
          <w:rFonts w:ascii="Times New Roman" w:eastAsia="宋体" w:hAnsi="Times New Roman"/>
          <w:sz w:val="24"/>
          <w:szCs w:val="24"/>
        </w:rPr>
      </w:pPr>
    </w:p>
    <w:sectPr w:rsidR="0008715F" w:rsidRPr="00EB6BA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7B9D5B" w14:textId="77777777" w:rsidR="007A78CD" w:rsidRDefault="007A78CD" w:rsidP="00A44EB9">
      <w:r>
        <w:separator/>
      </w:r>
    </w:p>
  </w:endnote>
  <w:endnote w:type="continuationSeparator" w:id="0">
    <w:p w14:paraId="580355B7" w14:textId="77777777" w:rsidR="007A78CD" w:rsidRDefault="007A78CD" w:rsidP="00A44E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6B9EF35" w14:textId="77777777" w:rsidR="007A78CD" w:rsidRDefault="007A78CD" w:rsidP="00A44EB9">
      <w:r>
        <w:separator/>
      </w:r>
    </w:p>
  </w:footnote>
  <w:footnote w:type="continuationSeparator" w:id="0">
    <w:p w14:paraId="03447205" w14:textId="77777777" w:rsidR="007A78CD" w:rsidRDefault="007A78CD" w:rsidP="00A44E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A343F21"/>
    <w:multiLevelType w:val="multilevel"/>
    <w:tmpl w:val="F1F61F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3127EA"/>
    <w:multiLevelType w:val="hybridMultilevel"/>
    <w:tmpl w:val="1BB66E6A"/>
    <w:lvl w:ilvl="0" w:tplc="1AB62A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55F86484"/>
    <w:multiLevelType w:val="hybridMultilevel"/>
    <w:tmpl w:val="7B5E5926"/>
    <w:lvl w:ilvl="0" w:tplc="B1964B42">
      <w:start w:val="1"/>
      <w:numFmt w:val="decimal"/>
      <w:lvlText w:val="%1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>
    <w:nsid w:val="62E94984"/>
    <w:multiLevelType w:val="hybridMultilevel"/>
    <w:tmpl w:val="D3200DC4"/>
    <w:lvl w:ilvl="0" w:tplc="80E2BB4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7AF725D2"/>
    <w:multiLevelType w:val="hybridMultilevel"/>
    <w:tmpl w:val="EF202D3C"/>
    <w:lvl w:ilvl="0" w:tplc="B22E3B3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1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14C0F"/>
    <w:rsid w:val="000849AF"/>
    <w:rsid w:val="0008715F"/>
    <w:rsid w:val="001D67FB"/>
    <w:rsid w:val="002043DF"/>
    <w:rsid w:val="00252B07"/>
    <w:rsid w:val="00297904"/>
    <w:rsid w:val="002F03B0"/>
    <w:rsid w:val="003B62A1"/>
    <w:rsid w:val="003D1276"/>
    <w:rsid w:val="004025CB"/>
    <w:rsid w:val="004213E6"/>
    <w:rsid w:val="004A4F59"/>
    <w:rsid w:val="004D1CB0"/>
    <w:rsid w:val="004E58F9"/>
    <w:rsid w:val="00573AC2"/>
    <w:rsid w:val="005B31CD"/>
    <w:rsid w:val="00684ADB"/>
    <w:rsid w:val="006D7238"/>
    <w:rsid w:val="00714C0F"/>
    <w:rsid w:val="00732C2D"/>
    <w:rsid w:val="007A78CD"/>
    <w:rsid w:val="00801E7E"/>
    <w:rsid w:val="00832AD0"/>
    <w:rsid w:val="008E3D8F"/>
    <w:rsid w:val="00922102"/>
    <w:rsid w:val="009F4BB1"/>
    <w:rsid w:val="00A44EB9"/>
    <w:rsid w:val="00A74CB6"/>
    <w:rsid w:val="00A764ED"/>
    <w:rsid w:val="00A876EB"/>
    <w:rsid w:val="00B84D64"/>
    <w:rsid w:val="00BD2BCF"/>
    <w:rsid w:val="00BD5BAE"/>
    <w:rsid w:val="00BF2197"/>
    <w:rsid w:val="00BF6983"/>
    <w:rsid w:val="00C36DE2"/>
    <w:rsid w:val="00C53BCC"/>
    <w:rsid w:val="00CA27C6"/>
    <w:rsid w:val="00CF335D"/>
    <w:rsid w:val="00D521FA"/>
    <w:rsid w:val="00DF0DD4"/>
    <w:rsid w:val="00E226DE"/>
    <w:rsid w:val="00EB6BA3"/>
    <w:rsid w:val="00F003C0"/>
    <w:rsid w:val="00F43ECE"/>
    <w:rsid w:val="00F52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BD4667"/>
  <w15:chartTrackingRefBased/>
  <w15:docId w15:val="{FF0404F1-B397-43C2-8BBE-106AA7D1DF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5BAE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A44EB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A44EB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44EB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A44EB9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4F59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4F59"/>
    <w:rPr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08715F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DefaultParagraphFont"/>
    <w:link w:val="SourceCode"/>
    <w:rsid w:val="0008715F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08715F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08715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8715F"/>
  </w:style>
  <w:style w:type="paragraph" w:customStyle="1" w:styleId="Figure">
    <w:name w:val="Figure"/>
    <w:basedOn w:val="Normal"/>
    <w:rsid w:val="0008715F"/>
    <w:pPr>
      <w:widowControl/>
      <w:spacing w:after="200"/>
      <w:jc w:val="left"/>
    </w:pPr>
    <w:rPr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453</Words>
  <Characters>2588</Characters>
  <Application>Microsoft Macintosh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e Power</dc:creator>
  <cp:keywords/>
  <dc:description/>
  <cp:lastModifiedBy>Microsoft Office User</cp:lastModifiedBy>
  <cp:revision>10</cp:revision>
  <cp:lastPrinted>2018-05-14T01:58:00Z</cp:lastPrinted>
  <dcterms:created xsi:type="dcterms:W3CDTF">2018-05-27T04:33:00Z</dcterms:created>
  <dcterms:modified xsi:type="dcterms:W3CDTF">2019-05-15T13:27:00Z</dcterms:modified>
</cp:coreProperties>
</file>